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66F384" w14:textId="09CC3125" w:rsidR="00BD5E36" w:rsidRPr="00BE7B58" w:rsidRDefault="00B7028A" w:rsidP="00DD35EE">
      <w:pPr>
        <w:pStyle w:val="Agintrotext"/>
        <w:rPr>
          <w:lang w:val="en-AU"/>
        </w:rPr>
        <w:sectPr w:rsidR="00BD5E36" w:rsidRPr="00BE7B58" w:rsidSect="00BD5E36">
          <w:footerReference w:type="default" r:id="rId11"/>
          <w:headerReference w:type="first" r:id="rId12"/>
          <w:footerReference w:type="first" r:id="rId13"/>
          <w:type w:val="continuous"/>
          <w:pgSz w:w="11900" w:h="16840"/>
          <w:pgMar w:top="4163" w:right="709" w:bottom="1701" w:left="709" w:header="709" w:footer="709" w:gutter="0"/>
          <w:cols w:num="2" w:space="708"/>
          <w:titlePg/>
          <w:docGrid w:linePitch="360"/>
        </w:sectPr>
      </w:pPr>
      <w:r w:rsidRPr="00BE7B58">
        <w:rPr>
          <w:noProof/>
          <w:lang w:val="en-AU" w:eastAsia="en-AU"/>
        </w:rPr>
        <mc:AlternateContent>
          <mc:Choice Requires="wps">
            <w:drawing>
              <wp:anchor distT="0" distB="0" distL="114300" distR="114300" simplePos="0" relativeHeight="251656192" behindDoc="1" locked="0" layoutInCell="1" allowOverlap="1" wp14:anchorId="02B64DE6" wp14:editId="798617AD">
                <wp:simplePos x="0" y="0"/>
                <wp:positionH relativeFrom="column">
                  <wp:posOffset>-2540</wp:posOffset>
                </wp:positionH>
                <wp:positionV relativeFrom="paragraph">
                  <wp:posOffset>-1490980</wp:posOffset>
                </wp:positionV>
                <wp:extent cx="4600575" cy="1240155"/>
                <wp:effectExtent l="0" t="0" r="9525" b="17145"/>
                <wp:wrapNone/>
                <wp:docPr id="80" name="Text Box 80"/>
                <wp:cNvGraphicFramePr/>
                <a:graphic xmlns:a="http://schemas.openxmlformats.org/drawingml/2006/main">
                  <a:graphicData uri="http://schemas.microsoft.com/office/word/2010/wordprocessingShape">
                    <wps:wsp>
                      <wps:cNvSpPr txBox="1"/>
                      <wps:spPr>
                        <a:xfrm>
                          <a:off x="0" y="0"/>
                          <a:ext cx="4600575" cy="12401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4ECA496" w14:textId="77777777" w:rsidR="006C796A" w:rsidRDefault="006C796A" w:rsidP="006C796A">
                            <w:pPr>
                              <w:pStyle w:val="Agtitle"/>
                            </w:pPr>
                            <w:bookmarkStart w:id="0" w:name="_Hlk38294463"/>
                            <w:bookmarkEnd w:id="0"/>
                            <w:r>
                              <w:t xml:space="preserve">Important exotic diseases of dogs – rabies, leishmaniasis and ehrlichiosis </w:t>
                            </w:r>
                          </w:p>
                          <w:p w14:paraId="72224673" w14:textId="488156D2" w:rsidR="00B7028A" w:rsidRPr="007219EC" w:rsidRDefault="00B7028A" w:rsidP="0000417C">
                            <w:pPr>
                              <w:pStyle w:val="Agtitle"/>
                              <w:rPr>
                                <w:lang w:val="en-AU"/>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B64DE6" id="_x0000_t202" coordsize="21600,21600" o:spt="202" path="m,l,21600r21600,l21600,xe">
                <v:stroke joinstyle="miter"/>
                <v:path gradientshapeok="t" o:connecttype="rect"/>
              </v:shapetype>
              <v:shape id="Text Box 80" o:spid="_x0000_s1026" type="#_x0000_t202" style="position:absolute;margin-left:-.2pt;margin-top:-117.4pt;width:362.25pt;height:9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" filled="f" stroked="f">
                <v:textbox inset="0,0,0,0">
                  <w:txbxContent>
                    <w:p w14:paraId="24ECA496" w14:textId="77777777" w:rsidR="006C796A" w:rsidRDefault="006C796A" w:rsidP="006C796A">
                      <w:pPr>
                        <w:pStyle w:val="Agtitle"/>
                      </w:pPr>
                      <w:bookmarkStart w:id="1" w:name="_Hlk38294463"/>
                      <w:bookmarkEnd w:id="1"/>
                      <w:r>
                        <w:t xml:space="preserve">Important exotic diseases of dogs – rabies, leishmaniasis and ehrlichiosis </w:t>
                      </w:r>
                    </w:p>
                    <w:p w14:paraId="72224673" w14:textId="488156D2" w:rsidR="00B7028A" w:rsidRPr="007219EC" w:rsidRDefault="00B7028A" w:rsidP="0000417C">
                      <w:pPr>
                        <w:pStyle w:val="Agtitle"/>
                        <w:rPr>
                          <w:lang w:val="en-AU"/>
                        </w:rPr>
                      </w:pPr>
                    </w:p>
                  </w:txbxContent>
                </v:textbox>
              </v:shape>
            </w:pict>
          </mc:Fallback>
        </mc:AlternateContent>
      </w:r>
    </w:p>
    <w:p w14:paraId="76E307CF" w14:textId="3CCDB93F" w:rsidR="000A2805" w:rsidRDefault="000A2805" w:rsidP="000A2805">
      <w:pPr>
        <w:pStyle w:val="Agintrotext"/>
      </w:pPr>
      <w:r>
        <w:rPr>
          <w:i w:val="0"/>
          <w:iCs w:val="0"/>
          <w:noProof/>
          <w:lang w:val="en-AU" w:eastAsia="en-AU"/>
        </w:rPr>
        <mc:AlternateContent>
          <mc:Choice Requires="wps">
            <w:drawing>
              <wp:anchor distT="0" distB="0" distL="114300" distR="114300" simplePos="0" relativeHeight="251659264" behindDoc="1" locked="0" layoutInCell="1" allowOverlap="1" wp14:anchorId="7EAF7DF7" wp14:editId="2D8070FB">
                <wp:simplePos x="0" y="0"/>
                <wp:positionH relativeFrom="column">
                  <wp:posOffset>-116840</wp:posOffset>
                </wp:positionH>
                <wp:positionV relativeFrom="paragraph">
                  <wp:posOffset>-2148205</wp:posOffset>
                </wp:positionV>
                <wp:extent cx="3209925" cy="1114425"/>
                <wp:effectExtent l="0" t="0" r="9525" b="9525"/>
                <wp:wrapNone/>
                <wp:docPr id="10" name="Text Box 10"/>
                <wp:cNvGraphicFramePr/>
                <a:graphic xmlns:a="http://schemas.openxmlformats.org/drawingml/2006/main">
                  <a:graphicData uri="http://schemas.microsoft.com/office/word/2010/wordprocessingShape">
                    <wps:wsp>
                      <wps:cNvSpPr txBox="1"/>
                      <wps:spPr>
                        <a:xfrm>
                          <a:off x="0" y="0"/>
                          <a:ext cx="3209925" cy="11144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DC24B11" w14:textId="4335C524" w:rsidR="000A2805" w:rsidRDefault="000A2805" w:rsidP="000A2805">
                            <w:pPr>
                              <w:pStyle w:val="Agtitle"/>
                            </w:pPr>
                          </w:p>
                          <w:p w14:paraId="41C684F2" w14:textId="77777777" w:rsidR="000A2805" w:rsidRPr="007219EC" w:rsidRDefault="000A2805" w:rsidP="000A2805">
                            <w:pPr>
                              <w:pStyle w:val="Agtitle"/>
                              <w:rPr>
                                <w:lang w:val="en-AU"/>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F7DF7" id="Text Box 10" o:spid="_x0000_s1027" type="#_x0000_t202" style="position:absolute;margin-left:-9.2pt;margin-top:-169.15pt;width:252.75pt;height:8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" filled="f" stroked="f">
                <v:textbox inset="0,0,0,0">
                  <w:txbxContent>
                    <w:p w14:paraId="1DC24B11" w14:textId="4335C524" w:rsidR="000A2805" w:rsidRDefault="000A2805" w:rsidP="000A2805">
                      <w:pPr>
                        <w:pStyle w:val="Agtitle"/>
                      </w:pPr>
                      <w:bookmarkStart w:id="3" w:name="_GoBack"/>
                      <w:bookmarkEnd w:id="3"/>
                    </w:p>
                    <w:p w14:paraId="41C684F2" w14:textId="77777777" w:rsidR="000A2805" w:rsidRPr="007219EC" w:rsidRDefault="000A2805" w:rsidP="000A2805">
                      <w:pPr>
                        <w:pStyle w:val="Agtitle"/>
                        <w:rPr>
                          <w:lang w:val="en-AU"/>
                        </w:rPr>
                      </w:pPr>
                    </w:p>
                  </w:txbxContent>
                </v:textbox>
              </v:shape>
            </w:pict>
          </mc:Fallback>
        </mc:AlternateContent>
      </w:r>
      <w:bookmarkStart w:id="1" w:name="_Hlk38294465"/>
      <w:bookmarkEnd w:id="1"/>
      <w:r w:rsidRPr="00C26D49">
        <w:t>It is important that veterinary practitioners and</w:t>
      </w:r>
      <w:r>
        <w:t xml:space="preserve"> pet </w:t>
      </w:r>
      <w:r w:rsidRPr="00C26D49">
        <w:t xml:space="preserve">owners are aware </w:t>
      </w:r>
      <w:r>
        <w:t xml:space="preserve">of the “big three” important exotic diseases of dogs: rabies, leishmaniasis and ehrlichiosis are all serious, sometimes fatal, diseases that can </w:t>
      </w:r>
      <w:r w:rsidR="002048AE">
        <w:t>affect pets and humans.</w:t>
      </w:r>
    </w:p>
    <w:p w14:paraId="0706F116" w14:textId="77777777" w:rsidR="008F74E5" w:rsidRDefault="008F74E5" w:rsidP="008F74E5">
      <w:pPr>
        <w:pStyle w:val="Agbodytext"/>
      </w:pPr>
      <w:r>
        <w:t>Exotic diseases are those that do not exist in Australia. Our strict quarantine arrangements aim to protect our pets, livestock, wildlife and the human population from these serious diseases that occur in many other parts of the world.</w:t>
      </w:r>
    </w:p>
    <w:p w14:paraId="305B7C5C" w14:textId="77777777" w:rsidR="008F74E5" w:rsidRPr="00D55D23" w:rsidRDefault="008F74E5" w:rsidP="008F74E5">
      <w:pPr>
        <w:pStyle w:val="Heading1"/>
      </w:pPr>
      <w:r>
        <w:t>Rabies</w:t>
      </w:r>
    </w:p>
    <w:p w14:paraId="40BEA512" w14:textId="77777777" w:rsidR="008F74E5" w:rsidRDefault="008F74E5" w:rsidP="008F74E5">
      <w:pPr>
        <w:pStyle w:val="Agbodytext"/>
      </w:pPr>
      <w:r w:rsidRPr="00282598">
        <w:t>Rabies is a viral disease which targets nerves and parts of the brain. There are several strains of the classic rabies virus</w:t>
      </w:r>
      <w:r>
        <w:t>.</w:t>
      </w:r>
      <w:r w:rsidRPr="00282598">
        <w:t xml:space="preserve"> </w:t>
      </w:r>
    </w:p>
    <w:p w14:paraId="6CCF8099" w14:textId="77777777" w:rsidR="008F74E5" w:rsidRDefault="008F74E5" w:rsidP="008F74E5">
      <w:pPr>
        <w:pStyle w:val="Agbodytext"/>
      </w:pPr>
      <w:r>
        <w:t>Rabies affects many species of animal with the potential to cause disease in domesticated animals including dogs, cats, horses, cattle, sheep and pigs. Humans can also become infected.</w:t>
      </w:r>
    </w:p>
    <w:p w14:paraId="6F855E59" w14:textId="77777777" w:rsidR="008F74E5" w:rsidRDefault="008F74E5" w:rsidP="008F74E5">
      <w:pPr>
        <w:pStyle w:val="Agbodytext"/>
      </w:pPr>
      <w:r>
        <w:t>Animals or humans</w:t>
      </w:r>
      <w:r w:rsidRPr="003A06B8">
        <w:t xml:space="preserve"> infected with rabies virus can show signs </w:t>
      </w:r>
      <w:r>
        <w:t>of illness shortly after infection or many months or even years later because</w:t>
      </w:r>
      <w:r w:rsidRPr="003A06B8">
        <w:t xml:space="preserve"> the virus </w:t>
      </w:r>
      <w:r>
        <w:t xml:space="preserve">has a very </w:t>
      </w:r>
      <w:r w:rsidRPr="003A06B8">
        <w:t xml:space="preserve">variable incubation period. The clinical signs are described as either the ‘furious form’ or the ‘dumb form’ depending on which part of the brain is affected. The furious form typically appears as an </w:t>
      </w:r>
      <w:r>
        <w:t xml:space="preserve">animal or human with </w:t>
      </w:r>
      <w:r w:rsidRPr="003A06B8">
        <w:t xml:space="preserve">aggressive or anxious </w:t>
      </w:r>
      <w:proofErr w:type="spellStart"/>
      <w:r w:rsidRPr="003A06B8">
        <w:t>behaviour</w:t>
      </w:r>
      <w:proofErr w:type="spellEnd"/>
      <w:r w:rsidRPr="003A06B8">
        <w:t>, whereas the dumb form typically exhibits as depression with paralysis of the face, throat and neck.</w:t>
      </w:r>
    </w:p>
    <w:p w14:paraId="7889DD5F" w14:textId="2C9F877D" w:rsidR="008F74E5" w:rsidRDefault="008F74E5" w:rsidP="008F74E5">
      <w:pPr>
        <w:pStyle w:val="Agbodytext"/>
      </w:pPr>
      <w:r>
        <w:t xml:space="preserve">Rabies virus occurs throughout most of the world except Australia, New Zealand, Papua New Guinea, Japan, Great Britain and Ireland as well as many small island nations. Where animal rabies is found, cases of human rabies are also found. Australia has recorded several cases of human rabies including recent cases in 1987 and 1990 that involved </w:t>
      </w:r>
      <w:r>
        <w:t>children who had contracted rabies whilst overseas and did not shown signs until after their return to Australia.</w:t>
      </w:r>
    </w:p>
    <w:p w14:paraId="5BFE723B" w14:textId="77777777" w:rsidR="008F74E5" w:rsidRDefault="008F74E5" w:rsidP="008F74E5">
      <w:pPr>
        <w:pStyle w:val="Agbodytext"/>
      </w:pPr>
      <w:r>
        <w:t>Once clinical signs of rabies are observed the disease is invariably fatal.</w:t>
      </w:r>
    </w:p>
    <w:p w14:paraId="4B7130DA" w14:textId="77777777" w:rsidR="008F74E5" w:rsidRDefault="008F74E5" w:rsidP="008F74E5">
      <w:pPr>
        <w:pStyle w:val="Agbodytext"/>
      </w:pPr>
      <w:r>
        <w:t>Testing for rabies in a live animal is difficult and can be unreliable.  T</w:t>
      </w:r>
      <w:r w:rsidRPr="008224C6">
        <w:t>here are no effective treatments for infected animals</w:t>
      </w:r>
      <w:r>
        <w:t>.</w:t>
      </w:r>
    </w:p>
    <w:p w14:paraId="506BF8DB" w14:textId="77777777" w:rsidR="008F74E5" w:rsidRDefault="008F74E5" w:rsidP="008F74E5">
      <w:pPr>
        <w:pStyle w:val="Agbodytext"/>
      </w:pPr>
      <w:r w:rsidRPr="008224C6">
        <w:t>Post exposure vaccination may be used for humans exposed to the virus. This involves repeated vaccination of the person exposed on specific days post exposure</w:t>
      </w:r>
      <w:r>
        <w:t>.</w:t>
      </w:r>
    </w:p>
    <w:p w14:paraId="5936C558" w14:textId="77777777" w:rsidR="008F74E5" w:rsidRPr="00D55D23" w:rsidRDefault="008F74E5" w:rsidP="008F74E5">
      <w:pPr>
        <w:pStyle w:val="Heading1"/>
      </w:pPr>
      <w:r w:rsidRPr="001349F5">
        <w:t>Leishmaniasis</w:t>
      </w:r>
    </w:p>
    <w:p w14:paraId="253DAE5E" w14:textId="77777777" w:rsidR="008F74E5" w:rsidRDefault="008F74E5" w:rsidP="008F74E5">
      <w:pPr>
        <w:pStyle w:val="Agbodytext"/>
      </w:pPr>
      <w:r>
        <w:t>Leishmaniasis is transmitted by insects (sandflies) and is caused by single-celled</w:t>
      </w:r>
      <w:r w:rsidRPr="009641A5">
        <w:t xml:space="preserve"> parasites </w:t>
      </w:r>
      <w:r>
        <w:t>of the</w:t>
      </w:r>
      <w:r w:rsidRPr="009641A5">
        <w:t xml:space="preserve"> genus </w:t>
      </w:r>
      <w:r w:rsidRPr="00E75035">
        <w:rPr>
          <w:i/>
        </w:rPr>
        <w:t>Leishmania</w:t>
      </w:r>
      <w:r>
        <w:t xml:space="preserve">. Internationally, more than 20 species have been described, most of which can affect humans as well as animals. The most important </w:t>
      </w:r>
      <w:r w:rsidRPr="005E6D76">
        <w:rPr>
          <w:i/>
          <w:iCs/>
        </w:rPr>
        <w:t>Leishmania</w:t>
      </w:r>
      <w:r>
        <w:t xml:space="preserve"> species in domestic animals is </w:t>
      </w:r>
      <w:r w:rsidRPr="00AC6B03">
        <w:rPr>
          <w:i/>
        </w:rPr>
        <w:t>Leishmania infantum</w:t>
      </w:r>
      <w:r>
        <w:t>, carried by dogs. It is considered exotic to Australia.</w:t>
      </w:r>
    </w:p>
    <w:p w14:paraId="4A57071E" w14:textId="77777777" w:rsidR="008F74E5" w:rsidRDefault="008F74E5" w:rsidP="008F74E5">
      <w:pPr>
        <w:pStyle w:val="Agbodytext"/>
      </w:pPr>
      <w:r>
        <w:t xml:space="preserve">The incubation period for the disease can range from 1 month to 7 years, with infection developing into either clinical or subclinical disease. </w:t>
      </w:r>
    </w:p>
    <w:p w14:paraId="07B8E1DE" w14:textId="77777777" w:rsidR="008F74E5" w:rsidRDefault="008F74E5" w:rsidP="008F74E5">
      <w:pPr>
        <w:pStyle w:val="Agbodytext"/>
      </w:pPr>
      <w:r>
        <w:t xml:space="preserve">The disease may affect the skin or internal organs. A typical presentation is accompanied by skin lesions, nose bleeding, eye abnormalities, swollen lymph nodes, weight loss and </w:t>
      </w:r>
      <w:proofErr w:type="spellStart"/>
      <w:r>
        <w:t>anaemia</w:t>
      </w:r>
      <w:proofErr w:type="spellEnd"/>
      <w:r>
        <w:t>. Infection is potentially fatal in humans and animals.</w:t>
      </w:r>
    </w:p>
    <w:p w14:paraId="5ABDBE90" w14:textId="77777777" w:rsidR="008F74E5" w:rsidRPr="00745967" w:rsidRDefault="008F74E5" w:rsidP="008F74E5">
      <w:pPr>
        <w:pStyle w:val="Agbulletlist"/>
        <w:rPr>
          <w:rFonts w:asciiTheme="minorHAnsi" w:hAnsiTheme="minorHAnsi" w:cs="Arial"/>
        </w:rPr>
      </w:pPr>
      <w:r>
        <w:t xml:space="preserve">Wildlife mammal species are susceptible and domestic dogs are an important reservoir for human infection with </w:t>
      </w:r>
      <w:r w:rsidRPr="00F83408">
        <w:rPr>
          <w:i/>
        </w:rPr>
        <w:t>Leishmania infantum</w:t>
      </w:r>
      <w:r>
        <w:t xml:space="preserve"> in the developing world.</w:t>
      </w:r>
    </w:p>
    <w:p w14:paraId="3C448E01" w14:textId="77777777" w:rsidR="008F74E5" w:rsidRPr="000D7DE7" w:rsidRDefault="008F74E5" w:rsidP="008F74E5">
      <w:pPr>
        <w:pStyle w:val="Agbulletlist"/>
      </w:pPr>
      <w:r>
        <w:t>I</w:t>
      </w:r>
      <w:r w:rsidRPr="000D7DE7">
        <w:t xml:space="preserve">f </w:t>
      </w:r>
      <w:r>
        <w:t>the disease</w:t>
      </w:r>
      <w:r w:rsidRPr="000D7DE7">
        <w:t xml:space="preserve"> became established in the Victorian dog population</w:t>
      </w:r>
      <w:r>
        <w:t xml:space="preserve"> and if local sandflies can transmit the disease, then there</w:t>
      </w:r>
      <w:r w:rsidRPr="000D7DE7">
        <w:t xml:space="preserve"> could </w:t>
      </w:r>
      <w:r>
        <w:t>be</w:t>
      </w:r>
      <w:r w:rsidRPr="000D7DE7">
        <w:t xml:space="preserve"> significant risks to public health, mainly for children.</w:t>
      </w:r>
    </w:p>
    <w:p w14:paraId="2D088139" w14:textId="77777777" w:rsidR="008F74E5" w:rsidRDefault="008F74E5" w:rsidP="008F74E5">
      <w:pPr>
        <w:pStyle w:val="Agbulletlist"/>
      </w:pPr>
      <w:r w:rsidRPr="006D2B48">
        <w:t xml:space="preserve">Several diagnostic tests </w:t>
      </w:r>
      <w:r>
        <w:t xml:space="preserve">are used to </w:t>
      </w:r>
      <w:r w:rsidRPr="006D2B48">
        <w:t>diagnos</w:t>
      </w:r>
      <w:r>
        <w:t>e</w:t>
      </w:r>
      <w:r w:rsidRPr="006D2B48">
        <w:t xml:space="preserve"> leishmani</w:t>
      </w:r>
      <w:r>
        <w:t>a</w:t>
      </w:r>
      <w:r w:rsidRPr="006D2B48">
        <w:t>sis,</w:t>
      </w:r>
      <w:r>
        <w:t xml:space="preserve"> but these</w:t>
      </w:r>
      <w:r w:rsidRPr="006D2B48">
        <w:t xml:space="preserve"> tests</w:t>
      </w:r>
      <w:r>
        <w:t xml:space="preserve"> are not very accurate</w:t>
      </w:r>
      <w:r w:rsidRPr="006D2B48">
        <w:t xml:space="preserve">, particularly in </w:t>
      </w:r>
      <w:r>
        <w:t>animals that are not showing any signs of illness or in the early stages of infection.</w:t>
      </w:r>
    </w:p>
    <w:p w14:paraId="3A523EC6" w14:textId="77777777" w:rsidR="008F74E5" w:rsidRDefault="008F74E5" w:rsidP="008F74E5">
      <w:pPr>
        <w:pStyle w:val="Agbulletlist"/>
      </w:pPr>
      <w:r>
        <w:lastRenderedPageBreak/>
        <w:t>Treatment of leishmaniasis is difficult requiring very long term (sometimes lifetime) treatment with very specific drug combinations.</w:t>
      </w:r>
    </w:p>
    <w:p w14:paraId="003F0E52" w14:textId="77777777" w:rsidR="008F74E5" w:rsidRDefault="008F74E5" w:rsidP="008F74E5">
      <w:pPr>
        <w:pStyle w:val="Agbulletlist"/>
      </w:pPr>
      <w:r>
        <w:t>S</w:t>
      </w:r>
      <w:r w:rsidRPr="00EA28E5">
        <w:t xml:space="preserve">pecific </w:t>
      </w:r>
      <w:r>
        <w:t>insect repellents in collars or spot-on treatments can</w:t>
      </w:r>
      <w:r w:rsidRPr="00EA28E5">
        <w:t xml:space="preserve"> effectively reduce sand fly bites and transmission of leishmaniosis</w:t>
      </w:r>
      <w:r>
        <w:t xml:space="preserve">, and in some countries, vaccination is available to help prevent the disease. </w:t>
      </w:r>
    </w:p>
    <w:p w14:paraId="0E1511D8" w14:textId="77777777" w:rsidR="008F74E5" w:rsidRDefault="008F74E5" w:rsidP="008F74E5">
      <w:pPr>
        <w:pStyle w:val="Agbulletlist"/>
        <w:numPr>
          <w:ilvl w:val="0"/>
          <w:numId w:val="0"/>
        </w:numPr>
        <w:ind w:left="284" w:hanging="284"/>
      </w:pPr>
    </w:p>
    <w:p w14:paraId="595A4BD5" w14:textId="77777777" w:rsidR="008F74E5" w:rsidRPr="00D55D23" w:rsidRDefault="008F74E5" w:rsidP="008F74E5">
      <w:pPr>
        <w:pStyle w:val="Heading1"/>
      </w:pPr>
      <w:r>
        <w:t>E</w:t>
      </w:r>
      <w:r w:rsidRPr="0008321A">
        <w:t>hrlichiosis</w:t>
      </w:r>
      <w:r w:rsidRPr="00D55D23">
        <w:t xml:space="preserve"> </w:t>
      </w:r>
    </w:p>
    <w:p w14:paraId="781C13B5" w14:textId="77777777" w:rsidR="008F74E5" w:rsidRDefault="008F74E5" w:rsidP="008F74E5">
      <w:pPr>
        <w:pStyle w:val="Agbodytext"/>
      </w:pPr>
      <w:r w:rsidRPr="0008321A">
        <w:t xml:space="preserve">Canine monocytic ehrlichiosis (CME) is caused by </w:t>
      </w:r>
      <w:proofErr w:type="spellStart"/>
      <w:r w:rsidRPr="00114FDA">
        <w:rPr>
          <w:i/>
          <w:iCs/>
        </w:rPr>
        <w:t>Ehrlichia</w:t>
      </w:r>
      <w:proofErr w:type="spellEnd"/>
      <w:r w:rsidRPr="00114FDA">
        <w:rPr>
          <w:i/>
          <w:iCs/>
        </w:rPr>
        <w:t xml:space="preserve"> </w:t>
      </w:r>
      <w:proofErr w:type="spellStart"/>
      <w:r w:rsidRPr="00114FDA">
        <w:rPr>
          <w:i/>
          <w:iCs/>
        </w:rPr>
        <w:t>canis</w:t>
      </w:r>
      <w:proofErr w:type="spellEnd"/>
      <w:r>
        <w:t xml:space="preserve">, an </w:t>
      </w:r>
      <w:r w:rsidRPr="0008321A">
        <w:t xml:space="preserve">intracellular </w:t>
      </w:r>
      <w:r>
        <w:t>bacterium</w:t>
      </w:r>
      <w:r w:rsidRPr="0008321A">
        <w:t xml:space="preserve"> transmitted by the brown dog tick. </w:t>
      </w:r>
      <w:r>
        <w:t xml:space="preserve">Ticks acquire </w:t>
      </w:r>
      <w:r>
        <w:rPr>
          <w:i/>
          <w:iCs/>
        </w:rPr>
        <w:t xml:space="preserve">E. </w:t>
      </w:r>
      <w:proofErr w:type="spellStart"/>
      <w:r>
        <w:rPr>
          <w:i/>
          <w:iCs/>
        </w:rPr>
        <w:t>canis</w:t>
      </w:r>
      <w:proofErr w:type="spellEnd"/>
      <w:r>
        <w:t xml:space="preserve"> by feeding on infected dogs and then transmit the infection when they feed on other dogs.  </w:t>
      </w:r>
      <w:r w:rsidRPr="0008321A">
        <w:t xml:space="preserve">The organism infects </w:t>
      </w:r>
      <w:r>
        <w:t>cells in the immune system of dogs, cats and humans.</w:t>
      </w:r>
    </w:p>
    <w:p w14:paraId="682CF74B" w14:textId="77777777" w:rsidR="008F74E5" w:rsidRDefault="008F74E5" w:rsidP="008F74E5">
      <w:pPr>
        <w:pStyle w:val="Agbodytext"/>
      </w:pPr>
      <w:r>
        <w:t xml:space="preserve">Clinical findings in dogs with ehrlichiosis vary with the phase of the infection.  During the acute phase, nonspecific signs such as fever, nasal discharge, anorexia, weight loss, and difficulty in breathing may occur. Later, signs may include depression, weight loss, pale mucous membranes, abdominal pain, bleeding, enlarged lymph nodes and stiff, swollen, painful joints. Eye abnormalities may also occur. </w:t>
      </w:r>
    </w:p>
    <w:p w14:paraId="2017F1DB" w14:textId="77777777" w:rsidR="008F74E5" w:rsidRDefault="008F74E5" w:rsidP="008F74E5">
      <w:pPr>
        <w:pStyle w:val="Agbodytext"/>
      </w:pPr>
      <w:r>
        <w:t xml:space="preserve">Blood smears and antibody tests are used to diagnose the condition but may not detect all cases. There is no vaccine for </w:t>
      </w:r>
      <w:r w:rsidRPr="00C212D5">
        <w:rPr>
          <w:i/>
          <w:iCs/>
        </w:rPr>
        <w:t xml:space="preserve">E </w:t>
      </w:r>
      <w:proofErr w:type="spellStart"/>
      <w:r w:rsidRPr="00C212D5">
        <w:rPr>
          <w:i/>
          <w:iCs/>
        </w:rPr>
        <w:t>canis</w:t>
      </w:r>
      <w:proofErr w:type="spellEnd"/>
      <w:r>
        <w:t xml:space="preserve"> infection, but antibiotic treatment is possible and may provide a cure if the dog is treated early enough, but severe, chronic or complicated cases may need a long course of treatment and the dog may never be fully cured.</w:t>
      </w:r>
    </w:p>
    <w:p w14:paraId="51A630D4" w14:textId="77777777" w:rsidR="008F74E5" w:rsidRDefault="008F74E5" w:rsidP="008F74E5">
      <w:pPr>
        <w:pStyle w:val="Heading1"/>
      </w:pPr>
      <w:r>
        <w:t>What should you do if you suspect any of these diseases?</w:t>
      </w:r>
    </w:p>
    <w:p w14:paraId="6FAC1FC9" w14:textId="77777777" w:rsidR="008F74E5" w:rsidRPr="0076649E" w:rsidRDefault="008F74E5" w:rsidP="008F74E5">
      <w:pPr>
        <w:pStyle w:val="Agbodytext"/>
        <w:rPr>
          <w:b/>
          <w:bCs/>
        </w:rPr>
      </w:pPr>
      <w:r>
        <w:t xml:space="preserve">If you suspect your pet may be affected by any of these diseases, contact your veterinarian immediately or call the </w:t>
      </w:r>
      <w:r w:rsidRPr="0076649E">
        <w:rPr>
          <w:b/>
          <w:bCs/>
        </w:rPr>
        <w:t>E</w:t>
      </w:r>
      <w:r>
        <w:rPr>
          <w:b/>
          <w:bCs/>
        </w:rPr>
        <w:t>mergency Animal D</w:t>
      </w:r>
      <w:r w:rsidRPr="0076649E">
        <w:rPr>
          <w:b/>
          <w:bCs/>
        </w:rPr>
        <w:t xml:space="preserve">isease </w:t>
      </w:r>
      <w:r>
        <w:rPr>
          <w:b/>
          <w:bCs/>
        </w:rPr>
        <w:t>H</w:t>
      </w:r>
      <w:r w:rsidRPr="0076649E">
        <w:rPr>
          <w:b/>
          <w:bCs/>
        </w:rPr>
        <w:t xml:space="preserve">otline on </w:t>
      </w:r>
      <w:r w:rsidRPr="0076649E">
        <w:rPr>
          <w:b/>
          <w:bCs/>
          <w:color w:val="C00000"/>
          <w:sz w:val="24"/>
          <w:szCs w:val="24"/>
        </w:rPr>
        <w:t>1800 675 888.</w:t>
      </w:r>
    </w:p>
    <w:p w14:paraId="394C5C01" w14:textId="5E523D31" w:rsidR="008F74E5" w:rsidRDefault="008F74E5" w:rsidP="008F74E5">
      <w:pPr>
        <w:pStyle w:val="Agbodytext"/>
        <w:rPr>
          <w:rStyle w:val="Heading1Char"/>
        </w:rPr>
      </w:pPr>
    </w:p>
    <w:p w14:paraId="14027B03" w14:textId="3E35DF62" w:rsidR="002E7007" w:rsidRDefault="002E7007" w:rsidP="008F74E5">
      <w:pPr>
        <w:pStyle w:val="Agbodytext"/>
        <w:rPr>
          <w:rStyle w:val="Heading1Char"/>
        </w:rPr>
      </w:pPr>
    </w:p>
    <w:p w14:paraId="33C77C68" w14:textId="06FC7867" w:rsidR="002E7007" w:rsidRDefault="002E7007" w:rsidP="008F74E5">
      <w:pPr>
        <w:pStyle w:val="Agbodytext"/>
        <w:rPr>
          <w:rStyle w:val="Heading1Char"/>
        </w:rPr>
      </w:pPr>
    </w:p>
    <w:p w14:paraId="1EA3B9FF" w14:textId="77777777" w:rsidR="002E7007" w:rsidRDefault="002E7007" w:rsidP="008F74E5">
      <w:pPr>
        <w:pStyle w:val="Agbodytext"/>
        <w:rPr>
          <w:rStyle w:val="Heading1Char"/>
        </w:rPr>
      </w:pPr>
    </w:p>
    <w:p w14:paraId="4172611D" w14:textId="77777777" w:rsidR="008F74E5" w:rsidRDefault="008F74E5" w:rsidP="008F74E5">
      <w:pPr>
        <w:pStyle w:val="Agbodytext"/>
        <w:rPr>
          <w:rStyle w:val="Heading1Char"/>
        </w:rPr>
      </w:pPr>
      <w:r>
        <w:rPr>
          <w:rStyle w:val="Heading1Char"/>
        </w:rPr>
        <w:t>For more information</w:t>
      </w:r>
    </w:p>
    <w:p w14:paraId="06EEC278" w14:textId="400B0435" w:rsidR="008F74E5" w:rsidRDefault="008F74E5" w:rsidP="008F74E5">
      <w:pPr>
        <w:pStyle w:val="Agbodytext"/>
        <w:rPr>
          <w:rStyle w:val="Hyperlink"/>
        </w:rPr>
      </w:pPr>
      <w:r>
        <w:rPr>
          <w:rFonts w:ascii="Helvetica" w:hAnsi="Helvetica" w:cs="Times New Roman"/>
          <w:color w:val="auto"/>
          <w:position w:val="2"/>
          <w:szCs w:val="18"/>
        </w:rPr>
        <w:t xml:space="preserve">Visit: </w:t>
      </w:r>
      <w:hyperlink r:id="rId14" w:history="1">
        <w:r w:rsidRPr="00EC7BFF">
          <w:rPr>
            <w:rStyle w:val="Hyperlink"/>
          </w:rPr>
          <w:t>http://agriculture.vic.gov.au/agriculture/pests-diseases-and-weeds/animal-diseases/general-livestock-diseases/rabies-and-australian-bat-lyssavirus#</w:t>
        </w:r>
      </w:hyperlink>
    </w:p>
    <w:p w14:paraId="10A7210E" w14:textId="77777777" w:rsidR="008F74E5" w:rsidRDefault="008F74E5" w:rsidP="008F74E5">
      <w:pPr>
        <w:pStyle w:val="Agbodytext"/>
        <w:rPr>
          <w:rStyle w:val="Hyperlink"/>
        </w:rPr>
      </w:pPr>
      <w:r>
        <w:rPr>
          <w:noProof/>
        </w:rPr>
        <w:drawing>
          <wp:anchor distT="0" distB="0" distL="114300" distR="114300" simplePos="0" relativeHeight="251660288" behindDoc="0" locked="0" layoutInCell="1" allowOverlap="1" wp14:anchorId="60CAFAE1" wp14:editId="660781D9">
            <wp:simplePos x="0" y="0"/>
            <wp:positionH relativeFrom="column">
              <wp:posOffset>129566</wp:posOffset>
            </wp:positionH>
            <wp:positionV relativeFrom="paragraph">
              <wp:posOffset>361391</wp:posOffset>
            </wp:positionV>
            <wp:extent cx="2458720" cy="1842770"/>
            <wp:effectExtent l="133350" t="114300" r="132080" b="1574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58720" cy="18427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76ABD70C" w14:textId="77777777" w:rsidR="008F74E5" w:rsidRDefault="008F74E5" w:rsidP="008F74E5">
      <w:pPr>
        <w:pStyle w:val="Agbodytext"/>
      </w:pPr>
    </w:p>
    <w:p w14:paraId="3965D3B5" w14:textId="77777777" w:rsidR="008F74E5" w:rsidRPr="000C760E" w:rsidRDefault="008F74E5" w:rsidP="008F74E5">
      <w:pPr>
        <w:pStyle w:val="Agbodytext"/>
        <w:rPr>
          <w:i/>
          <w:iCs/>
          <w:color w:val="auto"/>
        </w:rPr>
      </w:pPr>
      <w:r>
        <w:rPr>
          <w:i/>
          <w:iCs/>
        </w:rPr>
        <w:t xml:space="preserve">Image: Canine leishmaniasis in a dog.  </w:t>
      </w:r>
      <w:hyperlink r:id="rId16" w:history="1">
        <w:r w:rsidRPr="000C760E">
          <w:rPr>
            <w:rStyle w:val="Hyperlink"/>
            <w:i/>
            <w:iCs/>
            <w:color w:val="auto"/>
          </w:rPr>
          <w:t>http://calviavet.com/en/leishmaniosis-canina/</w:t>
        </w:r>
      </w:hyperlink>
    </w:p>
    <w:p w14:paraId="12779369" w14:textId="77777777" w:rsidR="008F74E5" w:rsidRDefault="008F74E5" w:rsidP="008F74E5">
      <w:pPr>
        <w:pStyle w:val="Agbodytext"/>
        <w:rPr>
          <w:i/>
          <w:iCs/>
        </w:rPr>
      </w:pPr>
      <w:r w:rsidRPr="00D96E82">
        <w:rPr>
          <w:noProof/>
        </w:rPr>
        <w:drawing>
          <wp:anchor distT="0" distB="0" distL="114300" distR="114300" simplePos="0" relativeHeight="251661312" behindDoc="0" locked="0" layoutInCell="1" allowOverlap="1" wp14:anchorId="490D4231" wp14:editId="1CB11BE8">
            <wp:simplePos x="0" y="0"/>
            <wp:positionH relativeFrom="column">
              <wp:posOffset>131191</wp:posOffset>
            </wp:positionH>
            <wp:positionV relativeFrom="paragraph">
              <wp:posOffset>409601</wp:posOffset>
            </wp:positionV>
            <wp:extent cx="2452370" cy="1750695"/>
            <wp:effectExtent l="133350" t="114300" r="119380" b="17335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52370" cy="17506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05ECFA8" w14:textId="77777777" w:rsidR="008F74E5" w:rsidRDefault="008F74E5" w:rsidP="008F74E5">
      <w:pPr>
        <w:pStyle w:val="Agbodytext"/>
        <w:rPr>
          <w:i/>
          <w:iCs/>
        </w:rPr>
      </w:pPr>
      <w:r>
        <w:rPr>
          <w:i/>
          <w:iCs/>
        </w:rPr>
        <w:t xml:space="preserve">Image: </w:t>
      </w:r>
      <w:proofErr w:type="spellStart"/>
      <w:r>
        <w:rPr>
          <w:i/>
          <w:iCs/>
        </w:rPr>
        <w:t>Anaemia</w:t>
      </w:r>
      <w:proofErr w:type="spellEnd"/>
      <w:r>
        <w:rPr>
          <w:i/>
          <w:iCs/>
        </w:rPr>
        <w:t xml:space="preserve"> in a dog caused by </w:t>
      </w:r>
      <w:proofErr w:type="spellStart"/>
      <w:r>
        <w:rPr>
          <w:i/>
          <w:iCs/>
        </w:rPr>
        <w:t>Ehrlichia</w:t>
      </w:r>
      <w:proofErr w:type="spellEnd"/>
      <w:r>
        <w:rPr>
          <w:i/>
          <w:iCs/>
        </w:rPr>
        <w:t xml:space="preserve"> </w:t>
      </w:r>
      <w:proofErr w:type="spellStart"/>
      <w:r>
        <w:rPr>
          <w:i/>
          <w:iCs/>
        </w:rPr>
        <w:t>canis</w:t>
      </w:r>
      <w:proofErr w:type="spellEnd"/>
      <w:r>
        <w:rPr>
          <w:i/>
          <w:iCs/>
        </w:rPr>
        <w:t xml:space="preserve">. </w:t>
      </w:r>
      <w:r w:rsidRPr="000C760E">
        <w:rPr>
          <w:i/>
          <w:iCs/>
          <w:u w:val="single"/>
        </w:rPr>
        <w:t>http://www.vetbook.org/wiki/dog/index.php/File:Ehrlichia02</w:t>
      </w:r>
    </w:p>
    <w:p w14:paraId="463AA0F0" w14:textId="77777777" w:rsidR="00066ED4" w:rsidRDefault="00066ED4" w:rsidP="008E342D"/>
    <w:sectPr w:rsidR="00066ED4" w:rsidSect="006A06EC">
      <w:type w:val="continuous"/>
      <w:pgSz w:w="11900" w:h="16840"/>
      <w:pgMar w:top="1701" w:right="709" w:bottom="1701" w:left="709" w:header="709" w:footer="1324"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531487" w14:textId="77777777" w:rsidR="00714944" w:rsidRDefault="00714944" w:rsidP="008954B2">
      <w:r>
        <w:separator/>
      </w:r>
    </w:p>
  </w:endnote>
  <w:endnote w:type="continuationSeparator" w:id="0">
    <w:p w14:paraId="34309816" w14:textId="77777777" w:rsidR="00714944" w:rsidRDefault="00714944" w:rsidP="00895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IC-SemiBold">
    <w:altName w:val="Times New Roman"/>
    <w:panose1 w:val="00000700000000000000"/>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Helv">
    <w:panose1 w:val="00000000000000000000"/>
    <w:charset w:val="00"/>
    <w:family w:val="auto"/>
    <w:pitch w:val="variable"/>
    <w:sig w:usb0="E00002FF" w:usb1="5000785B" w:usb2="00000000" w:usb3="00000000" w:csb0="0000019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9C133" w14:textId="7177BB8B" w:rsidR="006A06EC" w:rsidRDefault="006A06EC"/>
  <w:tbl>
    <w:tblPr>
      <w:tblW w:w="10456" w:type="dxa"/>
      <w:tblLook w:val="01E0" w:firstRow="1" w:lastRow="1" w:firstColumn="1" w:lastColumn="1" w:noHBand="0" w:noVBand="0"/>
    </w:tblPr>
    <w:tblGrid>
      <w:gridCol w:w="5228"/>
      <w:gridCol w:w="5228"/>
    </w:tblGrid>
    <w:tr w:rsidR="006A06EC" w14:paraId="4FD55DCD" w14:textId="77777777" w:rsidTr="007B5839">
      <w:trPr>
        <w:trHeight w:val="2241"/>
      </w:trPr>
      <w:tc>
        <w:tcPr>
          <w:tcW w:w="5228" w:type="dxa"/>
          <w:shd w:val="clear" w:color="auto" w:fill="auto"/>
        </w:tcPr>
        <w:p w14:paraId="1D5595AD" w14:textId="361DAE67" w:rsidR="006A06EC" w:rsidRDefault="006A06EC" w:rsidP="006A06EC">
          <w:pPr>
            <w:pStyle w:val="NormalWeb"/>
            <w:spacing w:line="140" w:lineRule="atLeast"/>
            <w:rPr>
              <w:rFonts w:ascii="Arial" w:hAnsi="Arial" w:cs="Arial"/>
              <w:sz w:val="14"/>
              <w:szCs w:val="14"/>
            </w:rPr>
          </w:pPr>
          <w:r w:rsidRPr="002D7CE3">
            <w:rPr>
              <w:rFonts w:ascii="Arial" w:hAnsi="Arial" w:cs="Arial"/>
              <w:sz w:val="14"/>
              <w:szCs w:val="14"/>
            </w:rPr>
            <w:t xml:space="preserve">© The State of Victoria Department </w:t>
          </w:r>
          <w:r w:rsidR="005354F3">
            <w:rPr>
              <w:rFonts w:ascii="Arial" w:hAnsi="Arial" w:cs="Arial"/>
              <w:sz w:val="14"/>
              <w:szCs w:val="14"/>
            </w:rPr>
            <w:t>Jobs, Precincts and Regions</w:t>
          </w:r>
          <w:r>
            <w:rPr>
              <w:rFonts w:ascii="Arial" w:hAnsi="Arial" w:cs="Arial"/>
              <w:sz w:val="14"/>
              <w:szCs w:val="14"/>
            </w:rPr>
            <w:t xml:space="preserve"> 2019</w:t>
          </w:r>
        </w:p>
        <w:p w14:paraId="775BC0A5" w14:textId="6F513AEF" w:rsidR="006A06EC" w:rsidRPr="002D7CE3" w:rsidRDefault="006A06EC" w:rsidP="006A06EC">
          <w:pPr>
            <w:pStyle w:val="NormalWeb"/>
            <w:spacing w:before="120" w:after="120"/>
            <w:rPr>
              <w:rFonts w:ascii="Arial" w:hAnsi="Arial" w:cs="Arial"/>
              <w:sz w:val="14"/>
              <w:szCs w:val="14"/>
            </w:rPr>
          </w:pPr>
          <w:r>
            <w:rPr>
              <w:rFonts w:ascii="Arial" w:hAnsi="Arial" w:cs="Arial"/>
              <w:noProof/>
              <w:sz w:val="14"/>
              <w:szCs w:val="14"/>
              <w:lang w:eastAsia="en-AU"/>
            </w:rPr>
            <w:drawing>
              <wp:inline distT="0" distB="0" distL="0" distR="0" wp14:anchorId="1F276C33" wp14:editId="5576A9C6">
                <wp:extent cx="762000" cy="274320"/>
                <wp:effectExtent l="0" t="0" r="0" b="0"/>
                <wp:docPr id="22" name="Picture 22" descr="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274320"/>
                        </a:xfrm>
                        <a:prstGeom prst="rect">
                          <a:avLst/>
                        </a:prstGeom>
                        <a:noFill/>
                        <a:ln>
                          <a:noFill/>
                        </a:ln>
                      </pic:spPr>
                    </pic:pic>
                  </a:graphicData>
                </a:graphic>
              </wp:inline>
            </w:drawing>
          </w:r>
        </w:p>
        <w:p w14:paraId="15FA7FFE" w14:textId="052F78B6" w:rsidR="006A06EC" w:rsidRDefault="006A06EC" w:rsidP="006A06EC">
          <w:pPr>
            <w:pStyle w:val="ImprintText"/>
            <w:spacing w:before="240" w:after="0" w:line="240" w:lineRule="auto"/>
          </w:pPr>
          <w:r w:rsidRPr="009730D5">
            <w:t xml:space="preserve">This work is licensed under a Creative Commons Attribution 3.0 Australia licence. You are free to re-use the work under that licence, on the condition that you credit the State of Victoria as author. The licence does not apply to any images, photographs or branding, including the Victorian Coat of Arms, the Victorian Government logo and the </w:t>
          </w:r>
          <w:r w:rsidRPr="0014463E">
            <w:t>Department of Economic Development, Jobs, Transport &amp; Resources</w:t>
          </w:r>
          <w:r w:rsidRPr="009730D5">
            <w:t xml:space="preserve"> logo. To view a copy of this licence, visit </w:t>
          </w:r>
          <w:hyperlink r:id="rId2" w:history="1">
            <w:r w:rsidRPr="009730D5">
              <w:rPr>
                <w:rStyle w:val="Hyperlink"/>
              </w:rPr>
              <w:t>http://creativecommons.org/licenses/by/3.0/au/deed.en</w:t>
            </w:r>
          </w:hyperlink>
        </w:p>
        <w:p w14:paraId="460CE51A" w14:textId="30CA36A3" w:rsidR="006A06EC" w:rsidRPr="00102091" w:rsidRDefault="00FA294D" w:rsidP="006A06EC">
          <w:pPr>
            <w:pStyle w:val="ImprintText"/>
            <w:spacing w:before="120" w:after="0" w:line="240" w:lineRule="auto"/>
          </w:pPr>
          <w:r w:rsidRPr="00FB6B79">
            <w:t xml:space="preserve">ISBN </w:t>
          </w:r>
          <w:r w:rsidR="0049304F" w:rsidRPr="00C1021C">
            <w:t>978-1-76090-078-6</w:t>
          </w:r>
        </w:p>
        <w:p w14:paraId="77BDE844" w14:textId="77777777" w:rsidR="006A06EC" w:rsidRDefault="006A06EC" w:rsidP="006A06EC">
          <w:pPr>
            <w:pStyle w:val="ImprintText"/>
            <w:spacing w:line="140" w:lineRule="atLeast"/>
          </w:pPr>
        </w:p>
      </w:tc>
      <w:tc>
        <w:tcPr>
          <w:tcW w:w="5228" w:type="dxa"/>
          <w:shd w:val="clear" w:color="auto" w:fill="auto"/>
        </w:tcPr>
        <w:p w14:paraId="4B846007" w14:textId="77777777" w:rsidR="006A06EC" w:rsidRPr="00ED1AED" w:rsidRDefault="006A06EC" w:rsidP="006A06EC">
          <w:pPr>
            <w:autoSpaceDE w:val="0"/>
            <w:autoSpaceDN w:val="0"/>
            <w:adjustRightInd w:val="0"/>
            <w:spacing w:after="80"/>
            <w:rPr>
              <w:rFonts w:cs="Arial"/>
              <w:b/>
              <w:bCs/>
              <w:color w:val="000000"/>
              <w:sz w:val="14"/>
              <w:szCs w:val="16"/>
            </w:rPr>
          </w:pPr>
          <w:r w:rsidRPr="00ED1AED">
            <w:rPr>
              <w:rFonts w:cs="Arial"/>
              <w:b/>
              <w:bCs/>
              <w:color w:val="000000"/>
              <w:sz w:val="14"/>
              <w:szCs w:val="16"/>
            </w:rPr>
            <w:t xml:space="preserve">Accessibility </w:t>
          </w:r>
        </w:p>
        <w:p w14:paraId="3064D8F7" w14:textId="16361FB2" w:rsidR="006A06EC" w:rsidRPr="00ED1AED" w:rsidRDefault="006A06EC" w:rsidP="006A06EC">
          <w:pPr>
            <w:autoSpaceDE w:val="0"/>
            <w:autoSpaceDN w:val="0"/>
            <w:adjustRightInd w:val="0"/>
            <w:spacing w:line="240" w:lineRule="auto"/>
            <w:rPr>
              <w:rFonts w:cs="Arial"/>
              <w:color w:val="0000FF"/>
              <w:sz w:val="14"/>
              <w:szCs w:val="16"/>
              <w:u w:val="single"/>
            </w:rPr>
          </w:pPr>
          <w:r w:rsidRPr="00ED1AED">
            <w:rPr>
              <w:rFonts w:cs="Arial"/>
              <w:color w:val="000000"/>
              <w:sz w:val="14"/>
              <w:szCs w:val="16"/>
            </w:rPr>
            <w:t xml:space="preserve">If you would like to receive this publication in an alternative format, please telephone the </w:t>
          </w:r>
          <w:r>
            <w:rPr>
              <w:rFonts w:cs="Arial"/>
              <w:color w:val="000000"/>
              <w:sz w:val="14"/>
              <w:szCs w:val="16"/>
            </w:rPr>
            <w:t>D</w:t>
          </w:r>
          <w:r w:rsidR="005354F3">
            <w:rPr>
              <w:rFonts w:cs="Arial"/>
              <w:color w:val="000000"/>
              <w:sz w:val="14"/>
              <w:szCs w:val="16"/>
            </w:rPr>
            <w:t>JP</w:t>
          </w:r>
          <w:r>
            <w:rPr>
              <w:rFonts w:cs="Arial"/>
              <w:color w:val="000000"/>
              <w:sz w:val="14"/>
              <w:szCs w:val="16"/>
            </w:rPr>
            <w:t>R</w:t>
          </w:r>
          <w:r w:rsidRPr="00ED1AED">
            <w:rPr>
              <w:rFonts w:cs="Arial"/>
              <w:color w:val="000000"/>
              <w:sz w:val="14"/>
              <w:szCs w:val="16"/>
            </w:rPr>
            <w:t xml:space="preserve"> Customer Service  Centre on 136</w:t>
          </w:r>
          <w:r>
            <w:rPr>
              <w:rFonts w:cs="Arial"/>
              <w:color w:val="000000"/>
              <w:sz w:val="14"/>
              <w:szCs w:val="16"/>
            </w:rPr>
            <w:t xml:space="preserve"> </w:t>
          </w:r>
          <w:r w:rsidRPr="00ED1AED">
            <w:rPr>
              <w:rFonts w:cs="Arial"/>
              <w:color w:val="000000"/>
              <w:sz w:val="14"/>
              <w:szCs w:val="16"/>
            </w:rPr>
            <w:t xml:space="preserve">186, email </w:t>
          </w:r>
          <w:hyperlink r:id="rId3" w:history="1">
            <w:r w:rsidRPr="00C279D4">
              <w:rPr>
                <w:rStyle w:val="Hyperlink"/>
                <w:rFonts w:cs="Arial"/>
                <w:sz w:val="14"/>
                <w:szCs w:val="16"/>
              </w:rPr>
              <w:t>customer.service@ecodev.vic.gov.au</w:t>
            </w:r>
          </w:hyperlink>
          <w:r w:rsidRPr="00ED1AED">
            <w:rPr>
              <w:rFonts w:cs="Arial"/>
              <w:color w:val="FF0000"/>
              <w:sz w:val="14"/>
              <w:szCs w:val="16"/>
            </w:rPr>
            <w:t xml:space="preserve"> </w:t>
          </w:r>
          <w:r w:rsidRPr="00ED1AED">
            <w:rPr>
              <w:rFonts w:cs="Arial"/>
              <w:sz w:val="14"/>
              <w:szCs w:val="16"/>
            </w:rPr>
            <w:t xml:space="preserve">or </w:t>
          </w:r>
          <w:r w:rsidRPr="00ED1AED">
            <w:rPr>
              <w:rFonts w:cs="Arial"/>
              <w:color w:val="000000"/>
              <w:sz w:val="14"/>
              <w:szCs w:val="16"/>
            </w:rPr>
            <w:t xml:space="preserve">via the National Relay Service on 133 677  </w:t>
          </w:r>
          <w:hyperlink r:id="rId4" w:history="1">
            <w:r w:rsidRPr="00ED1AED">
              <w:rPr>
                <w:rStyle w:val="Hyperlink"/>
                <w:rFonts w:cs="Arial"/>
                <w:sz w:val="14"/>
                <w:szCs w:val="16"/>
              </w:rPr>
              <w:t>www.relayservice.com.au</w:t>
            </w:r>
          </w:hyperlink>
          <w:r w:rsidRPr="00ED1AED">
            <w:rPr>
              <w:rFonts w:cs="Arial"/>
              <w:color w:val="000000"/>
              <w:sz w:val="14"/>
              <w:szCs w:val="16"/>
            </w:rPr>
            <w:t>.</w:t>
          </w:r>
          <w:r>
            <w:rPr>
              <w:rFonts w:cs="Arial"/>
              <w:color w:val="000000"/>
              <w:sz w:val="14"/>
              <w:szCs w:val="16"/>
            </w:rPr>
            <w:t xml:space="preserve"> For </w:t>
          </w:r>
          <w:r w:rsidRPr="00267D98">
            <w:rPr>
              <w:rFonts w:cs="Arial"/>
              <w:color w:val="000000"/>
              <w:sz w:val="14"/>
              <w:szCs w:val="16"/>
            </w:rPr>
            <w:t>Translating and Interpreting Service</w:t>
          </w:r>
          <w:r>
            <w:rPr>
              <w:rFonts w:cs="Arial"/>
              <w:color w:val="000000"/>
              <w:sz w:val="14"/>
              <w:szCs w:val="16"/>
            </w:rPr>
            <w:t>, phone</w:t>
          </w:r>
          <w:r w:rsidRPr="00267D98">
            <w:rPr>
              <w:rFonts w:cs="Arial"/>
              <w:color w:val="000000"/>
              <w:sz w:val="14"/>
              <w:szCs w:val="16"/>
            </w:rPr>
            <w:t xml:space="preserve"> 131 450 and ask them to phone </w:t>
          </w:r>
          <w:r>
            <w:rPr>
              <w:rFonts w:cs="Arial"/>
              <w:color w:val="000000"/>
              <w:sz w:val="14"/>
              <w:szCs w:val="16"/>
            </w:rPr>
            <w:t xml:space="preserve">the </w:t>
          </w:r>
          <w:r w:rsidRPr="00267D98">
            <w:rPr>
              <w:rFonts w:cs="Arial"/>
              <w:color w:val="000000"/>
              <w:sz w:val="14"/>
              <w:szCs w:val="16"/>
            </w:rPr>
            <w:t>Exotic Plant Pest Hotline on 1800 084 881</w:t>
          </w:r>
          <w:r>
            <w:rPr>
              <w:rFonts w:cs="Arial"/>
              <w:color w:val="000000"/>
              <w:sz w:val="14"/>
              <w:szCs w:val="16"/>
            </w:rPr>
            <w:t>.</w:t>
          </w:r>
          <w:r w:rsidRPr="00ED1AED">
            <w:rPr>
              <w:rFonts w:cs="Arial"/>
              <w:color w:val="000000"/>
              <w:sz w:val="14"/>
              <w:szCs w:val="16"/>
            </w:rPr>
            <w:t xml:space="preserve"> This document is also available on the internet </w:t>
          </w:r>
          <w:proofErr w:type="gramStart"/>
          <w:r w:rsidRPr="00ED1AED">
            <w:rPr>
              <w:rFonts w:cs="Arial"/>
              <w:color w:val="000000"/>
              <w:sz w:val="14"/>
              <w:szCs w:val="16"/>
            </w:rPr>
            <w:t xml:space="preserve">at </w:t>
          </w:r>
          <w:r w:rsidRPr="00ED1AED">
            <w:rPr>
              <w:rFonts w:ascii="Helv" w:hAnsi="Helv" w:cs="Helv"/>
              <w:color w:val="000000"/>
              <w:szCs w:val="20"/>
            </w:rPr>
            <w:t xml:space="preserve"> </w:t>
          </w:r>
          <w:r w:rsidRPr="00ED1AED">
            <w:rPr>
              <w:rFonts w:cs="Arial"/>
              <w:color w:val="0000FF"/>
              <w:sz w:val="14"/>
              <w:szCs w:val="16"/>
              <w:u w:val="single"/>
            </w:rPr>
            <w:t>www.</w:t>
          </w:r>
          <w:r>
            <w:rPr>
              <w:rFonts w:cs="Arial"/>
              <w:color w:val="0000FF"/>
              <w:sz w:val="14"/>
              <w:szCs w:val="16"/>
              <w:u w:val="single"/>
            </w:rPr>
            <w:t>agriculture</w:t>
          </w:r>
          <w:r w:rsidRPr="00ED1AED">
            <w:rPr>
              <w:rFonts w:cs="Arial"/>
              <w:color w:val="0000FF"/>
              <w:sz w:val="14"/>
              <w:szCs w:val="16"/>
              <w:u w:val="single"/>
            </w:rPr>
            <w:t>.vic.gov.au</w:t>
          </w:r>
          <w:proofErr w:type="gramEnd"/>
        </w:p>
        <w:p w14:paraId="27E44F34" w14:textId="77777777" w:rsidR="006A06EC" w:rsidRDefault="006A06EC" w:rsidP="006A06EC">
          <w:pPr>
            <w:autoSpaceDE w:val="0"/>
            <w:autoSpaceDN w:val="0"/>
            <w:adjustRightInd w:val="0"/>
            <w:spacing w:after="80"/>
            <w:rPr>
              <w:rFonts w:cs="Arial"/>
              <w:b/>
              <w:bCs/>
              <w:color w:val="000000"/>
              <w:sz w:val="16"/>
              <w:szCs w:val="16"/>
            </w:rPr>
          </w:pPr>
          <w:r w:rsidRPr="00ED1AED">
            <w:rPr>
              <w:rFonts w:cs="Arial"/>
              <w:b/>
              <w:bCs/>
              <w:color w:val="000000"/>
              <w:sz w:val="14"/>
              <w:szCs w:val="16"/>
            </w:rPr>
            <w:t>Disclaimer</w:t>
          </w:r>
        </w:p>
        <w:p w14:paraId="7CBF3EB3" w14:textId="77777777" w:rsidR="006A06EC" w:rsidRDefault="006A06EC" w:rsidP="006A06EC">
          <w:pPr>
            <w:pStyle w:val="NormalWeb"/>
            <w:spacing w:line="140" w:lineRule="atLeast"/>
          </w:pPr>
          <w:r w:rsidRPr="00ED1AED">
            <w:rPr>
              <w:rFonts w:ascii="Arial" w:hAnsi="Arial" w:cs="Arial"/>
              <w:sz w:val="14"/>
              <w:szCs w:val="14"/>
            </w:rPr>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tc>
    </w:tr>
  </w:tbl>
  <w:p w14:paraId="477C5637" w14:textId="0632005B" w:rsidR="00340905" w:rsidRDefault="00043277">
    <w:pPr>
      <w:pStyle w:val="Footer"/>
    </w:pPr>
    <w:r>
      <w:rPr>
        <w:noProof/>
      </w:rPr>
      <mc:AlternateContent>
        <mc:Choice Requires="wpg">
          <w:drawing>
            <wp:anchor distT="0" distB="0" distL="114300" distR="114300" simplePos="0" relativeHeight="251658240" behindDoc="0" locked="0" layoutInCell="1" allowOverlap="1" wp14:anchorId="21A46683" wp14:editId="445BE85F">
              <wp:simplePos x="0" y="0"/>
              <wp:positionH relativeFrom="column">
                <wp:posOffset>23918</wp:posOffset>
              </wp:positionH>
              <wp:positionV relativeFrom="paragraph">
                <wp:posOffset>184573</wp:posOffset>
              </wp:positionV>
              <wp:extent cx="1670755" cy="575310"/>
              <wp:effectExtent l="0" t="0" r="24765" b="0"/>
              <wp:wrapNone/>
              <wp:docPr id="6" name="Group 6"/>
              <wp:cNvGraphicFramePr/>
              <a:graphic xmlns:a="http://schemas.openxmlformats.org/drawingml/2006/main">
                <a:graphicData uri="http://schemas.microsoft.com/office/word/2010/wordprocessingGroup">
                  <wpg:wgp>
                    <wpg:cNvGrpSpPr/>
                    <wpg:grpSpPr>
                      <a:xfrm>
                        <a:off x="0" y="0"/>
                        <a:ext cx="1670755" cy="575310"/>
                        <a:chOff x="0" y="0"/>
                        <a:chExt cx="1670755" cy="575310"/>
                      </a:xfrm>
                    </wpg:grpSpPr>
                    <wps:wsp>
                      <wps:cNvPr id="8" name="Rectangle 8"/>
                      <wps:cNvSpPr/>
                      <wps:spPr>
                        <a:xfrm>
                          <a:off x="0" y="124178"/>
                          <a:ext cx="1670755" cy="4289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 name="Picture 9"/>
                        <pic:cNvPicPr>
                          <a:picLocks noChangeAspect="1"/>
                        </pic:cNvPicPr>
                      </pic:nvPicPr>
                      <pic:blipFill rotWithShape="1">
                        <a:blip r:embed="rId5">
                          <a:extLst>
                            <a:ext uri="{28A0092B-C50C-407E-A947-70E740481C1C}">
                              <a14:useLocalDpi xmlns:a14="http://schemas.microsoft.com/office/drawing/2010/main" val="0"/>
                            </a:ext>
                          </a:extLst>
                        </a:blip>
                        <a:srcRect l="58908"/>
                        <a:stretch/>
                      </pic:blipFill>
                      <pic:spPr bwMode="auto">
                        <a:xfrm>
                          <a:off x="33866" y="0"/>
                          <a:ext cx="782955" cy="57531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9339E80" id="Group 6" o:spid="_x0000_s1026" style="position:absolute;margin-left:1.9pt;margin-top:14.55pt;width:131.55pt;height:45.3pt;z-index:251658240" coordsize="16707,5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KPD94cGFja2V0IGVuZD0idyI/Pv/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&#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2+djiQnQHLJ3buMwFsa85LNWWcN+ky&#10;sotVsyC/Ha2NVpc7VI/97S50a7Sal9VO2b6EJJDJDbgvyppO8MuWultfSUIovVAAAAAAAAAAAAAA&#10;AAAAAAAAAAAAAAAAAAAAAAAAAAAAAAAAAAAAAAAAAAAAAAAAAAAAAAAAAAAAAAAAAALJPw8fEn8N&#10;NqZvy5yyqW5j2pWpGCayekt/5tM2NktWZZRaxTMjJx3EsLsEx1Er5PfeoWk+9r5Ob5F9I4R6r8Nd&#10;Z5dlwMZG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hJ5oOI6uL/MXJb3Hagq/Vm/CmbRwY4zRt19fdTJLadjYswZJQy25T5VJOa2&#10;w0kmo1baw2y+4Y34b8qfWGTLXjb6SiOFqsAAAAAAAAAAAAAAAAAAAAAAAAAAAAAAAAAAAAAAAAAA&#10;AAAAAAAAAAAAAAAAAAAAAAAAAAAAAAAAAAAWAvh/uJf5WeRd7yRymtak4Tx7iIaxopbXqMWO2Moi&#10;SY9Q4y2s/Re/BDH/AHqcozI1R5r8BxPRXRSc/wAi+leMbyuxV1tr6QulDG0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Bz2vK7xKLiHzFz3FaOAcTWuwzVtTV/pMKahQ8byqfNVY&#10;YzHNKCYQWH5HGmQGmiUtwoLUZxfQ3SHoYr86a+sMmSvG2nojYFisAAAAAAAAAAAAAAAAAAAAAAAA&#10;AAAAAAAAAAAAAAAAAAAAAAAAAAAAAAAAAAAAAAAAAAAAAAAAAAE23gp4kp5ActGNtZRVuStdcamK&#10;7PHHHWSVBsdnyZS29a1K1KNJ+pVzIcq8JSDV2O1DKHC7Xi60578aaRvK3FXW2vpC8sMLU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c85PEv+0RxCsNk43WtSdj8bHbPZFa8&#10;hrunT9eKhJRs+iac6kSWm6mFHujLopSl0pNo6G6fW7BfjfSdpVZa6119YUVhuZQAAAAAAAAAAAAA&#10;AAAAAAAAAAAAAAAAAAAAAAAAAAAAAAAAAAAAAAAAAAAAAAAAAAAAAAAAAAAB/pKVKUSUkalKMkpS&#10;kjNSlGfQiIi9pmZgOhr4tOJSeH3D7X2DXEIoux81b/KftVS2yRJYzLLIUFxGPvdU96Tw+giwqpaS&#10;UptUmI86joTpkPPy353mfRsx14109UiorT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EvPtxITuXjRXchsXrVyM+45SH5tz7oybkm21NkUiJHyll5LREt78E7NEW2QtZmiLCRY&#10;KIurhmV+C+luM7Sqy11ry9YUoBtZQAAAAAAAAAAAAAAAAAAAAAAAAAAAAAAAAAAAAAAAAAAAAAAA&#10;AAAAAAAAAAAAAAAAAAAAAAAAF+7w38SP7K/DjEpeRU/zbtTd3u21Ng+8N9thBi20b/4ExaT3obkR&#10;/wAH8SdZdfiuF3RbSdNT/CYwZr8r/SGvHXjX6yleFSw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VyfiFuJKs/05h3LDE6tt3JtLvtYjsZyOz1mWGsMotG26WweWk1Le&#10;bw3M5xEltKfksXUl5aiQyNHx76TwnaVOauscuynSNjMAAAAAAAAAAAAAAAAAAAAAAAAAAAAAAAAA&#10;AAAAAAAAAAAAAAAAAAAAAAAAAAAAAAAAAAAAL03g04lHx44iwdm5HAKNsTko5V7EsTdYS3LrtfMR&#10;X29Z0y3DQTq25NTPfufaZdp2/YZdW+p4c9+V9I2hqxV0rr6ymmFK0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IGvPlxIPdX&#10;GSv39i0BD2d8bpEy2t0stI96uNU5A5Dj5awpaUpceXis9iLbN96/TYhtT+1JrdIX4L8bcZ2lVlrr&#10;XX1hSYG1lAABf48O/EouKvDbDVX0A4uy91lD25n/ALwwpmdWlkFbFPD8TkJdQ3JjnjWLeh7xHcLq&#10;xZyZnT/KGDNflf6Q1468a/WUqgqW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PlXtHT5PR3ONZDXRLigyGqsaO8qJ7SX4NpT20R6BZ101hXyXok6FIW04g/YpCjINusG/Rze+cXGS&#10;54hcn9q6NsmpJ1GPX71lglnJ7lnfa6vzVaYXbFIMibkSTpn0R5hoNSWrCPIa6mpsx6NLc6xZitXj&#10;bRqYJopLPE7xKPl1zGwLG7uubna01s4ztbaSJTSXYM/G8WsYKq7FpLbhE3JbzHJJEOvfaJSXDgOy&#10;XUf80Yry34U19ZWY68rfR0IB57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uh8QpxJ/KHpfD+V2KVS5GW6UkR8S2AuK33vzNUZLZOHXT3ySS3nkYZm09BoQgiS3GuZb7hkhr2&#10;aPj30nhO0qc1dY5esKcQ2My9f4POJH9nLiJXbEyao9w2byNdr9h3a5LfbYQMDajPN6yoXSNCFNNH&#10;TzX7c0H/ABiHbhaFn1bJKcOe/K+kbQ1Yq6V19ZTOil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yeeYTjey8IzDXeZVzdtiWd4ze4hk1Y70JE+iyOsk1FrFNRkrsN6FLWklEX&#10;VJmRl7SHYmYnWN3JjWNJUR9D+NTKsj8nMjhZmsWwnYprDOJ+Q7IvG47sQrLSuOqh39dedxG2uvRs&#10;alsquFHcR3+7ybhsy7iQY3WyR+LnG8/92WKTz4yvuRIkWBFjQIEaPCgwo7MSHDiMtxosSLGbSzHj&#10;Ro7KUMsR2GUEhCEESUpIiIiIhga36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GmuIfNf9u/dfpfkK+ev7OumfffmT8Mf7QHzX+GWyPmv8MPe/8A4A/Ar3v3z0Pm/wD98d3u&#10;vzh/m3zYJz+uN959kY8p22blCC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&#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">
              <v:rect id="Rectangle 8" o:spid="_x0000_s1027" style="position:absolute;top:1241;width:16707;height:4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" fillcolor="white [3212]" strokecolor="white [3212]"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left:338;width:7830;height:5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">
                <v:imagedata r:id="rId6" o:title="" cropleft="38606f"/>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20FB4" w14:textId="09A51F4F" w:rsidR="00DC79CD" w:rsidRDefault="00043277" w:rsidP="00DC79CD">
    <w:pPr>
      <w:pStyle w:val="Footer"/>
      <w:tabs>
        <w:tab w:val="clear" w:pos="4513"/>
        <w:tab w:val="clear" w:pos="9026"/>
        <w:tab w:val="left" w:pos="1110"/>
      </w:tabs>
    </w:pPr>
    <w:r>
      <w:rPr>
        <w:noProof/>
      </w:rPr>
      <mc:AlternateContent>
        <mc:Choice Requires="wpg">
          <w:drawing>
            <wp:anchor distT="0" distB="0" distL="114300" distR="114300" simplePos="0" relativeHeight="251659264" behindDoc="0" locked="0" layoutInCell="1" allowOverlap="1" wp14:anchorId="1EAEC695" wp14:editId="1781160D">
              <wp:simplePos x="0" y="0"/>
              <wp:positionH relativeFrom="column">
                <wp:posOffset>1341</wp:posOffset>
              </wp:positionH>
              <wp:positionV relativeFrom="paragraph">
                <wp:posOffset>-194663</wp:posOffset>
              </wp:positionV>
              <wp:extent cx="1670755" cy="575310"/>
              <wp:effectExtent l="0" t="0" r="24765" b="0"/>
              <wp:wrapNone/>
              <wp:docPr id="5" name="Group 5"/>
              <wp:cNvGraphicFramePr/>
              <a:graphic xmlns:a="http://schemas.openxmlformats.org/drawingml/2006/main">
                <a:graphicData uri="http://schemas.microsoft.com/office/word/2010/wordprocessingGroup">
                  <wpg:wgp>
                    <wpg:cNvGrpSpPr/>
                    <wpg:grpSpPr>
                      <a:xfrm>
                        <a:off x="0" y="0"/>
                        <a:ext cx="1670755" cy="575310"/>
                        <a:chOff x="0" y="0"/>
                        <a:chExt cx="1670755" cy="575310"/>
                      </a:xfrm>
                    </wpg:grpSpPr>
                    <wps:wsp>
                      <wps:cNvPr id="3" name="Rectangle 3"/>
                      <wps:cNvSpPr/>
                      <wps:spPr>
                        <a:xfrm>
                          <a:off x="0" y="124178"/>
                          <a:ext cx="1670755" cy="4289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rotWithShape="1">
                        <a:blip r:embed="rId1">
                          <a:extLst>
                            <a:ext uri="{28A0092B-C50C-407E-A947-70E740481C1C}">
                              <a14:useLocalDpi xmlns:a14="http://schemas.microsoft.com/office/drawing/2010/main" val="0"/>
                            </a:ext>
                          </a:extLst>
                        </a:blip>
                        <a:srcRect l="58908"/>
                        <a:stretch/>
                      </pic:blipFill>
                      <pic:spPr bwMode="auto">
                        <a:xfrm>
                          <a:off x="33866" y="0"/>
                          <a:ext cx="782955" cy="57531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F397BA8" id="Group 5" o:spid="_x0000_s1026" style="position:absolute;margin-left:.1pt;margin-top:-15.35pt;width:131.55pt;height:45.3pt;z-index:251659264" coordsize="16707,5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KNvnY4kJ0Byyd27jMBbGvOSzVlnDfpMrKLVbMg&#10;vx2tjVaXO1SP/e0udGu0mpfVTtm+hCSQyQ24L8qaTvDLlrpbX0lCKL1QAAAAAAAAAAAAAAAAAAAA&#10;AAAAAAAAAAAAAAAAAAAAAAAAAAAAAAAAAAAAAAAAAAAAAAAAAAAAAAAAAAACyT8PHxJ/DTamb8uc&#10;sqluY9qVqRgmsnpLf+bTNjZLVmWUWsUzIycdxLC7BMdRK+T33qFpPva+Tm+RfSOEeq/DXWeXZcDG&#10;Ro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oSeaDiOri/zFyW9x2oKv1Zvwpm0cGOM0bdfX3UyS2nY2LMGSUMtuU+VSTmtsNJJqNW&#10;2sNsvuGN+G/Kn1hky142+kojharAAAAAAAAAAAAAAAAAAAAAAAAAAAAAAAAAAAAAAAAAAAAAAAAA&#10;AAAAAAAAAAAAAAAAAAAAAAAAAAAAFgL4f7iX+VnkXe8kcprWpOE8e4iGsaKW16jFjtjKIkmPUOMt&#10;rP0XvwQx/wB6nKMyNUea/AcT0V0UnP8AIvpXjG8rsVdba+kLpQxtI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9ryu8Si4h8xc9xWjgHE1rsM1bU1f6TCmoUPG8qnzVWGMxzSgm&#10;EFh+RxpkBpolLcKC1GcX0N0h6GK/OmvrDJkrxtp6I2BYrAAAAAAAAAAAAAAAAAAAAAAAAAAAAAAA&#10;AAAAAAAAAAAAAAAAAAAAAAAAAAAAAAAAAAAAAAAAAAABNt4KeJKeQHLRjbWUVbkrXXGpiuzxxx1k&#10;lQbHZ8mUtvWtStSjSfqVcyHKvCUg1djtQyhwu14utOe/GmkbytxV1tr6QvLDC1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IXPOTxL/tEcQrDZON1rUnY/Gx2z2RWvIa7p0/X&#10;ioSUbPomnOpElpuphR7oy6KUpdKTaOhun1uwX430naVWWutdfWFFYbmUAAAAAAAAAAAAAAAAAAAA&#10;AAAAAAAAAAAAAAAAAAAAAAAAAAAAAAAAAAAAAAAAAAAAAAAAAAAAAf6SlSlElJGpSjJKUpIzUpRn&#10;0IiIvaZmYDoa+LTiUnh9w+19g1xCKLsfNW/yn7VUtskSWMyyyFBcRj73VPek8PoIsKqWklKbVJiP&#10;Oo6E6ZDz8t+d5n0bMdeNdPVIqK0w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BLz7cSE7l40V3IbF61cjPuOUh+bc+6Mm5JttTZFIiR8pZeS0RLe/BOzRFtkLWZoiwkWCiLq4Zl&#10;fgvpbjO0qstda8vWFKAbWUAAAAAAAAAAAAAAAAAAAAAAAAAAAAAAAAAAAAAAAAAAAAAAAAAAAAAA&#10;AAAAAAAAAAAAAAAAABfu8N/Ej+yvw4xKXkVP827U3d7ttTYPvDfbYQYttG/+BMWk96G5Ef8AB/En&#10;WXX4rhd0W0nTU/wmMGa/K/0hrx141+spXhUs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cn4hbiSrP9OYdywxOrbdybS77WI7Gcjs9ZlhrDKLRtulsHlpNS3m8NzOcR&#10;JbSn5LF1JeWokMjR8e+k8J2lTmrrHLsp0jYzAAAAAAAAAAAAAAAAAAAAAAAAAAAAAAAAAAAAAAAA&#10;AAAAAAAAAAAAAAAAAAAAAAAAAAAAAC9N4NOJR8eOIsHZuRwCjbE5KOVexLE3WEty67XzEV9vWdMt&#10;w0E6tuTUz37n2mXadv2GXVvqeHPflfSNoasVdK6+spphSt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CBrz5cSD3Vxkr9/Yt&#10;AQ9nfG6RMtrdLLSPerjVOQOQ4+WsKWlKXHl4rPYi2zfev02IbU/tSa3SF+C/G3GdpVZa6119YUmB&#10;tZQAAX+PDvxKLirw2w1V9AOLsvdZQ9uZ/wC8MKZnVpZBWxTw/E5CXUNyY541i3oe8R3C6sWcmZ0/&#10;yhgzX5X+kNeOvGv1lKoKl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5V7R0+&#10;T0dzjWQ10S4oMhqrGjvKie0l+DaU9tEegWddNYV8l6JOhSFtOIP2KQoyDbrBv0c3vnFxkueIXJ/a&#10;ujbJqSdRj1+9ZYJZye5Z32ur81WmF2xSDIm5Ek6Z9EeYaDUlqwjyGupqbMejS3OsWYrV420amCaK&#10;SzxO8Sj5dcxsCxu7rm52tNbOM7W2kiU0l2DPxvFrGCquxaS24RNyW8xySRDr32iUlw4Dsl1H/NGK&#10;8t+FNfWVmOvK30dCAee1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rofEK&#10;cSfyh6Xw/ldilUuRlulJEfEtgLit978zVGS2Th1098kkt55GGZtPQaEIIktxrmW+4ZIa9mj499J4&#10;TtKnNXWOXrCnENjMvX+DziR/Zy4iV2xMmqPcNm8jXa/Yd2uS322EDA2ozzesqF0jQhTTR081+3NB&#10;/wAYh24WhZ9WySnDnvyvpG0NWKuldfWUzopW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8nnmE43svCMw13mVc3bYlneM3uIZNWO9CRPosjrJNRaxTUZK7DehS1pJRF1SZkZe0&#10;h2JmJ1jdyY1jSVEfQ/jUyrI/JzI4WZrFsJ2KawzifkOyLxuO7EKy0rjqod/XXncRtrr0bGpbKrhR&#10;3Ed/u8m4bMu4kGN1skfi5xvP/dlik8+Mr7kSJFgRY0CBGjwoMKOzEhw4jLcaLEixm0sx40aOylDL&#10;EdhlBIQhBElKSIiIiIYGt+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priHzX/bv3X6X5Cvnr+zrpn335k/DH+0B81/hlsj5r/DD3v/AOAPwK97989D5v8A/fHd7r84f5t8&#10;2Cc/rjfefZGPKdtm5Qgk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">
              <v:rect id="Rectangle 3" o:spid="_x0000_s1027" style="position:absolute;top:1241;width:16707;height:4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" fillcolor="white [3212]" strokecolor="white [3212]"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338;width:7830;height:5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">
                <v:imagedata r:id="rId2" o:title="" cropleft="38606f"/>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D12D80" w14:textId="77777777" w:rsidR="00714944" w:rsidRDefault="00714944" w:rsidP="008954B2">
      <w:r>
        <w:separator/>
      </w:r>
    </w:p>
  </w:footnote>
  <w:footnote w:type="continuationSeparator" w:id="0">
    <w:p w14:paraId="769A90B4" w14:textId="77777777" w:rsidR="00714944" w:rsidRDefault="00714944" w:rsidP="008954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E2E1F" w14:textId="77777777" w:rsidR="00147114" w:rsidRDefault="00C35141">
    <w:pPr>
      <w:pStyle w:val="Header"/>
    </w:pPr>
    <w:r>
      <w:rPr>
        <w:noProof/>
        <w:lang w:val="en-AU" w:eastAsia="en-AU"/>
      </w:rPr>
      <w:drawing>
        <wp:anchor distT="0" distB="0" distL="114300" distR="114300" simplePos="0" relativeHeight="251657216" behindDoc="1" locked="0" layoutInCell="1" allowOverlap="1" wp14:anchorId="113D4119" wp14:editId="4052C401">
          <wp:simplePos x="0" y="0"/>
          <wp:positionH relativeFrom="page">
            <wp:align>center</wp:align>
          </wp:positionH>
          <wp:positionV relativeFrom="page">
            <wp:align>top</wp:align>
          </wp:positionV>
          <wp:extent cx="7560000" cy="10692000"/>
          <wp:effectExtent l="0" t="0" r="0" b="0"/>
          <wp:wrapNone/>
          <wp:docPr id="2" name="Picture 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ctshe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34A78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A8A251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F1C3CD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A60E2F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A6556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090E2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A3A968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BE476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ED6BA1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446D97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46A9A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8E506D"/>
    <w:multiLevelType w:val="multilevel"/>
    <w:tmpl w:val="49FCC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D945EE"/>
    <w:multiLevelType w:val="multilevel"/>
    <w:tmpl w:val="0409001D"/>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61D4237"/>
    <w:multiLevelType w:val="hybridMultilevel"/>
    <w:tmpl w:val="F60A9B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1433E15"/>
    <w:multiLevelType w:val="multilevel"/>
    <w:tmpl w:val="450651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DB77491"/>
    <w:multiLevelType w:val="hybridMultilevel"/>
    <w:tmpl w:val="AD505DEA"/>
    <w:lvl w:ilvl="0" w:tplc="590EFCEE">
      <w:start w:val="1"/>
      <w:numFmt w:val="bullet"/>
      <w:pStyle w:val="Agbulletlis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83BB2"/>
    <w:multiLevelType w:val="hybridMultilevel"/>
    <w:tmpl w:val="9670E4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15"/>
  </w:num>
  <w:num w:numId="14">
    <w:abstractNumId w:val="14"/>
  </w:num>
  <w:num w:numId="15">
    <w:abstractNumId w:val="13"/>
  </w:num>
  <w:num w:numId="16">
    <w:abstractNumId w:val="16"/>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activeWritingStyle w:appName="MSWord" w:lang="en-US" w:vendorID="64" w:dllVersion="6" w:nlCheck="1" w:checkStyle="0"/>
  <w:activeWritingStyle w:appName="MSWord" w:lang="en-US" w:vendorID="64" w:dllVersion="0" w:nlCheck="1" w:checkStyle="0"/>
  <w:activeWritingStyle w:appName="MSWord" w:lang="en-AU" w:vendorID="64" w:dllVersion="0" w:nlCheck="1" w:checkStyle="0"/>
  <w:activeWritingStyle w:appName="MSWord" w:lang="en-US" w:vendorID="64" w:dllVersion="4096" w:nlCheck="1" w:checkStyle="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9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S0NDezNDSxNDGzMDJT0lEKTi0uzszPAykwrAUAeTMn8CwAAAA="/>
  </w:docVars>
  <w:rsids>
    <w:rsidRoot w:val="0000417C"/>
    <w:rsid w:val="00002759"/>
    <w:rsid w:val="0000417C"/>
    <w:rsid w:val="00025569"/>
    <w:rsid w:val="0002784E"/>
    <w:rsid w:val="000356FF"/>
    <w:rsid w:val="00043277"/>
    <w:rsid w:val="00044589"/>
    <w:rsid w:val="00051E50"/>
    <w:rsid w:val="00055C19"/>
    <w:rsid w:val="00066ED4"/>
    <w:rsid w:val="00081FFD"/>
    <w:rsid w:val="000909F0"/>
    <w:rsid w:val="000A2805"/>
    <w:rsid w:val="000C35AB"/>
    <w:rsid w:val="000C62D4"/>
    <w:rsid w:val="000D467C"/>
    <w:rsid w:val="001220E0"/>
    <w:rsid w:val="00133657"/>
    <w:rsid w:val="00141190"/>
    <w:rsid w:val="00146336"/>
    <w:rsid w:val="00147114"/>
    <w:rsid w:val="001731CD"/>
    <w:rsid w:val="0018080B"/>
    <w:rsid w:val="00180AE6"/>
    <w:rsid w:val="001E049F"/>
    <w:rsid w:val="001E6D57"/>
    <w:rsid w:val="002048AE"/>
    <w:rsid w:val="0020761C"/>
    <w:rsid w:val="00257C7B"/>
    <w:rsid w:val="00262B0D"/>
    <w:rsid w:val="0027299F"/>
    <w:rsid w:val="00275313"/>
    <w:rsid w:val="00283833"/>
    <w:rsid w:val="002B0C9A"/>
    <w:rsid w:val="002C7D0C"/>
    <w:rsid w:val="002E7007"/>
    <w:rsid w:val="00306B4E"/>
    <w:rsid w:val="00320B43"/>
    <w:rsid w:val="00321F07"/>
    <w:rsid w:val="00340905"/>
    <w:rsid w:val="003825E7"/>
    <w:rsid w:val="00397B9B"/>
    <w:rsid w:val="003A0AFB"/>
    <w:rsid w:val="003A0C46"/>
    <w:rsid w:val="003A2768"/>
    <w:rsid w:val="003A63C5"/>
    <w:rsid w:val="003B79F8"/>
    <w:rsid w:val="003C2E56"/>
    <w:rsid w:val="003C4A74"/>
    <w:rsid w:val="003D032C"/>
    <w:rsid w:val="003E59F9"/>
    <w:rsid w:val="003F24C6"/>
    <w:rsid w:val="00403238"/>
    <w:rsid w:val="00416217"/>
    <w:rsid w:val="00445648"/>
    <w:rsid w:val="0047646B"/>
    <w:rsid w:val="00480133"/>
    <w:rsid w:val="0049304F"/>
    <w:rsid w:val="004A2968"/>
    <w:rsid w:val="004B594B"/>
    <w:rsid w:val="00513CA1"/>
    <w:rsid w:val="005354F3"/>
    <w:rsid w:val="005715B8"/>
    <w:rsid w:val="005841E4"/>
    <w:rsid w:val="00590E4A"/>
    <w:rsid w:val="005A0417"/>
    <w:rsid w:val="005A777D"/>
    <w:rsid w:val="005B4247"/>
    <w:rsid w:val="005B5851"/>
    <w:rsid w:val="005D35C4"/>
    <w:rsid w:val="005D37DA"/>
    <w:rsid w:val="005D47E6"/>
    <w:rsid w:val="005D6D23"/>
    <w:rsid w:val="005D735D"/>
    <w:rsid w:val="005E07E2"/>
    <w:rsid w:val="006063D8"/>
    <w:rsid w:val="006206E4"/>
    <w:rsid w:val="00621162"/>
    <w:rsid w:val="00624BBC"/>
    <w:rsid w:val="00634906"/>
    <w:rsid w:val="006351F3"/>
    <w:rsid w:val="00641137"/>
    <w:rsid w:val="006522BA"/>
    <w:rsid w:val="0065369C"/>
    <w:rsid w:val="0066292A"/>
    <w:rsid w:val="006767C1"/>
    <w:rsid w:val="00694091"/>
    <w:rsid w:val="00695F2D"/>
    <w:rsid w:val="006A06EC"/>
    <w:rsid w:val="006A1E0C"/>
    <w:rsid w:val="006A6409"/>
    <w:rsid w:val="006C796A"/>
    <w:rsid w:val="006D07C3"/>
    <w:rsid w:val="006D60B8"/>
    <w:rsid w:val="006E7DA5"/>
    <w:rsid w:val="00714944"/>
    <w:rsid w:val="007219EC"/>
    <w:rsid w:val="0073577E"/>
    <w:rsid w:val="0074385E"/>
    <w:rsid w:val="00763A68"/>
    <w:rsid w:val="00775C11"/>
    <w:rsid w:val="00792085"/>
    <w:rsid w:val="007B43D8"/>
    <w:rsid w:val="007F610A"/>
    <w:rsid w:val="00804CDA"/>
    <w:rsid w:val="00833E2D"/>
    <w:rsid w:val="0086129D"/>
    <w:rsid w:val="00886DB5"/>
    <w:rsid w:val="008954B2"/>
    <w:rsid w:val="008B3D9D"/>
    <w:rsid w:val="008B7B9E"/>
    <w:rsid w:val="008C3756"/>
    <w:rsid w:val="008C5966"/>
    <w:rsid w:val="008D04F6"/>
    <w:rsid w:val="008E1246"/>
    <w:rsid w:val="008E342D"/>
    <w:rsid w:val="008F1124"/>
    <w:rsid w:val="008F74E5"/>
    <w:rsid w:val="00901EEA"/>
    <w:rsid w:val="00920BF7"/>
    <w:rsid w:val="00922D4D"/>
    <w:rsid w:val="0092342E"/>
    <w:rsid w:val="009304F0"/>
    <w:rsid w:val="0093666F"/>
    <w:rsid w:val="0094506F"/>
    <w:rsid w:val="00946D43"/>
    <w:rsid w:val="00980445"/>
    <w:rsid w:val="0099661E"/>
    <w:rsid w:val="009A3F3E"/>
    <w:rsid w:val="009A6C18"/>
    <w:rsid w:val="009B6C6B"/>
    <w:rsid w:val="009D2F90"/>
    <w:rsid w:val="009D6336"/>
    <w:rsid w:val="009E093A"/>
    <w:rsid w:val="00A038AC"/>
    <w:rsid w:val="00A1528A"/>
    <w:rsid w:val="00A314C5"/>
    <w:rsid w:val="00A47C38"/>
    <w:rsid w:val="00A80AF4"/>
    <w:rsid w:val="00A93FB6"/>
    <w:rsid w:val="00AB796B"/>
    <w:rsid w:val="00AB7D71"/>
    <w:rsid w:val="00AE3162"/>
    <w:rsid w:val="00AE78E9"/>
    <w:rsid w:val="00AF6D1D"/>
    <w:rsid w:val="00B01D4C"/>
    <w:rsid w:val="00B179B3"/>
    <w:rsid w:val="00B347F1"/>
    <w:rsid w:val="00B43DB8"/>
    <w:rsid w:val="00B47936"/>
    <w:rsid w:val="00B535B8"/>
    <w:rsid w:val="00B54184"/>
    <w:rsid w:val="00B678CE"/>
    <w:rsid w:val="00B67908"/>
    <w:rsid w:val="00B7028A"/>
    <w:rsid w:val="00BA1974"/>
    <w:rsid w:val="00BC3F84"/>
    <w:rsid w:val="00BC7343"/>
    <w:rsid w:val="00BD58AD"/>
    <w:rsid w:val="00BD5E36"/>
    <w:rsid w:val="00BE7B58"/>
    <w:rsid w:val="00C01CFE"/>
    <w:rsid w:val="00C124F1"/>
    <w:rsid w:val="00C14E78"/>
    <w:rsid w:val="00C21C0E"/>
    <w:rsid w:val="00C23D9B"/>
    <w:rsid w:val="00C35141"/>
    <w:rsid w:val="00C433B1"/>
    <w:rsid w:val="00C44299"/>
    <w:rsid w:val="00C45B22"/>
    <w:rsid w:val="00C73391"/>
    <w:rsid w:val="00C84CBC"/>
    <w:rsid w:val="00CA63CF"/>
    <w:rsid w:val="00CA7EC5"/>
    <w:rsid w:val="00CD0EC4"/>
    <w:rsid w:val="00CD566D"/>
    <w:rsid w:val="00CF0624"/>
    <w:rsid w:val="00D32555"/>
    <w:rsid w:val="00D33A77"/>
    <w:rsid w:val="00D35FD8"/>
    <w:rsid w:val="00D42504"/>
    <w:rsid w:val="00D451FF"/>
    <w:rsid w:val="00D55D23"/>
    <w:rsid w:val="00DB11B3"/>
    <w:rsid w:val="00DC30F3"/>
    <w:rsid w:val="00DC3C90"/>
    <w:rsid w:val="00DC79CD"/>
    <w:rsid w:val="00DD35EE"/>
    <w:rsid w:val="00DE4095"/>
    <w:rsid w:val="00DF0040"/>
    <w:rsid w:val="00DF01D4"/>
    <w:rsid w:val="00E21EE4"/>
    <w:rsid w:val="00E55B1A"/>
    <w:rsid w:val="00E565FB"/>
    <w:rsid w:val="00E713AB"/>
    <w:rsid w:val="00E776E5"/>
    <w:rsid w:val="00E833BA"/>
    <w:rsid w:val="00E9080D"/>
    <w:rsid w:val="00E92EDF"/>
    <w:rsid w:val="00EC56EC"/>
    <w:rsid w:val="00EC7A31"/>
    <w:rsid w:val="00EF3DC4"/>
    <w:rsid w:val="00F05CB2"/>
    <w:rsid w:val="00F069A0"/>
    <w:rsid w:val="00F1251F"/>
    <w:rsid w:val="00F15010"/>
    <w:rsid w:val="00F264E8"/>
    <w:rsid w:val="00F32016"/>
    <w:rsid w:val="00F42C67"/>
    <w:rsid w:val="00F6072B"/>
    <w:rsid w:val="00F63690"/>
    <w:rsid w:val="00F71FEF"/>
    <w:rsid w:val="00F7492C"/>
    <w:rsid w:val="00FA294D"/>
    <w:rsid w:val="00FA5D66"/>
    <w:rsid w:val="00FB6B79"/>
    <w:rsid w:val="00FD3AD5"/>
    <w:rsid w:val="00FF3B94"/>
    <w:rsid w:val="00FF6A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291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77D"/>
    <w:pPr>
      <w:spacing w:after="120" w:line="220" w:lineRule="exact"/>
    </w:pPr>
    <w:rPr>
      <w:rFonts w:ascii="Arial" w:hAnsi="Arial" w:cs="VIC-SemiBold"/>
      <w:color w:val="000000" w:themeColor="text1"/>
      <w:sz w:val="18"/>
      <w:szCs w:val="52"/>
    </w:rPr>
  </w:style>
  <w:style w:type="paragraph" w:styleId="Heading1">
    <w:name w:val="heading 1"/>
    <w:basedOn w:val="Normal"/>
    <w:next w:val="Normal"/>
    <w:link w:val="Heading1Char"/>
    <w:uiPriority w:val="9"/>
    <w:qFormat/>
    <w:rsid w:val="00DD35EE"/>
    <w:pPr>
      <w:spacing w:before="480" w:after="220"/>
      <w:outlineLvl w:val="0"/>
    </w:pPr>
    <w:rPr>
      <w:b/>
      <w:bCs/>
      <w:caps/>
      <w:color w:val="4C7329"/>
      <w:sz w:val="22"/>
    </w:rPr>
  </w:style>
  <w:style w:type="paragraph" w:styleId="Heading2">
    <w:name w:val="heading 2"/>
    <w:basedOn w:val="Normal"/>
    <w:next w:val="Normal"/>
    <w:link w:val="Heading2Char"/>
    <w:uiPriority w:val="9"/>
    <w:unhideWhenUsed/>
    <w:qFormat/>
    <w:rsid w:val="0002784E"/>
    <w:pPr>
      <w:spacing w:before="240" w:after="80"/>
      <w:outlineLvl w:val="1"/>
    </w:pPr>
    <w:rPr>
      <w:b/>
      <w:color w:val="7F7F7F" w:themeColor="text1" w:themeTint="80"/>
      <w:sz w:val="20"/>
      <w:szCs w:val="18"/>
    </w:rPr>
  </w:style>
  <w:style w:type="paragraph" w:styleId="Heading3">
    <w:name w:val="heading 3"/>
    <w:basedOn w:val="Normal"/>
    <w:next w:val="Normal"/>
    <w:link w:val="Heading3Char"/>
    <w:uiPriority w:val="9"/>
    <w:unhideWhenUsed/>
    <w:qFormat/>
    <w:rsid w:val="00044589"/>
    <w:pPr>
      <w:spacing w:before="240" w:after="60" w:line="240" w:lineRule="auto"/>
      <w:outlineLvl w:val="2"/>
    </w:pPr>
    <w:rPr>
      <w:b/>
    </w:rPr>
  </w:style>
  <w:style w:type="paragraph" w:styleId="Heading6">
    <w:name w:val="heading 6"/>
    <w:basedOn w:val="Normal"/>
    <w:next w:val="Normal"/>
    <w:link w:val="Heading6Char"/>
    <w:uiPriority w:val="9"/>
    <w:unhideWhenUsed/>
    <w:qFormat/>
    <w:rsid w:val="00397B9B"/>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unhideWhenUsed/>
    <w:qFormat/>
    <w:rsid w:val="00397B9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title">
    <w:name w:val="Ag title"/>
    <w:basedOn w:val="Normal"/>
    <w:qFormat/>
    <w:rsid w:val="0002784E"/>
    <w:pPr>
      <w:spacing w:after="80" w:line="440" w:lineRule="exact"/>
    </w:pPr>
    <w:rPr>
      <w:color w:val="FFFFFF" w:themeColor="background1" w:themeTint="80"/>
      <w:sz w:val="44"/>
      <w:szCs w:val="18"/>
    </w:rPr>
  </w:style>
  <w:style w:type="character" w:customStyle="1" w:styleId="Heading1Char">
    <w:name w:val="Heading 1 Char"/>
    <w:basedOn w:val="DefaultParagraphFont"/>
    <w:link w:val="Heading1"/>
    <w:uiPriority w:val="9"/>
    <w:rsid w:val="00DD35EE"/>
    <w:rPr>
      <w:rFonts w:ascii="Arial" w:hAnsi="Arial" w:cs="VIC-SemiBold"/>
      <w:b/>
      <w:bCs/>
      <w:caps/>
      <w:color w:val="4C7329"/>
      <w:sz w:val="22"/>
      <w:szCs w:val="52"/>
    </w:rPr>
  </w:style>
  <w:style w:type="character" w:customStyle="1" w:styleId="Heading9Char">
    <w:name w:val="Heading 9 Char"/>
    <w:basedOn w:val="DefaultParagraphFont"/>
    <w:link w:val="Heading9"/>
    <w:uiPriority w:val="9"/>
    <w:rsid w:val="00397B9B"/>
    <w:rPr>
      <w:rFonts w:asciiTheme="majorHAnsi" w:eastAsiaTheme="majorEastAsia" w:hAnsiTheme="majorHAnsi" w:cstheme="majorBidi"/>
      <w:i/>
      <w:iCs/>
      <w:color w:val="272727" w:themeColor="text1" w:themeTint="D8"/>
      <w:sz w:val="21"/>
      <w:szCs w:val="21"/>
    </w:rPr>
  </w:style>
  <w:style w:type="character" w:customStyle="1" w:styleId="Heading6Char">
    <w:name w:val="Heading 6 Char"/>
    <w:basedOn w:val="DefaultParagraphFont"/>
    <w:link w:val="Heading6"/>
    <w:uiPriority w:val="9"/>
    <w:rsid w:val="00397B9B"/>
    <w:rPr>
      <w:rFonts w:asciiTheme="majorHAnsi" w:eastAsiaTheme="majorEastAsia" w:hAnsiTheme="majorHAnsi" w:cstheme="majorBidi"/>
      <w:color w:val="1F4D78" w:themeColor="accent1" w:themeShade="7F"/>
    </w:rPr>
  </w:style>
  <w:style w:type="table" w:styleId="MediumShading1">
    <w:name w:val="Medium Shading 1"/>
    <w:basedOn w:val="TableNormal"/>
    <w:uiPriority w:val="63"/>
    <w:semiHidden/>
    <w:unhideWhenUsed/>
    <w:rsid w:val="006A640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Agintrotext">
    <w:name w:val="Ag intro text"/>
    <w:qFormat/>
    <w:rsid w:val="00DD35EE"/>
    <w:pPr>
      <w:spacing w:after="480" w:line="340" w:lineRule="exact"/>
    </w:pPr>
    <w:rPr>
      <w:rFonts w:ascii="Arial" w:hAnsi="Arial" w:cs="VIC-SemiBold"/>
      <w:i/>
      <w:iCs/>
      <w:color w:val="4C7329"/>
      <w:sz w:val="28"/>
      <w:szCs w:val="52"/>
    </w:rPr>
  </w:style>
  <w:style w:type="character" w:customStyle="1" w:styleId="Heading2Char">
    <w:name w:val="Heading 2 Char"/>
    <w:basedOn w:val="DefaultParagraphFont"/>
    <w:link w:val="Heading2"/>
    <w:uiPriority w:val="9"/>
    <w:rsid w:val="008954B2"/>
    <w:rPr>
      <w:rFonts w:ascii="Arial" w:hAnsi="Arial" w:cs="VIC-SemiBold"/>
      <w:b/>
      <w:color w:val="7F7F7F" w:themeColor="text1" w:themeTint="80"/>
      <w:sz w:val="20"/>
      <w:szCs w:val="18"/>
    </w:rPr>
  </w:style>
  <w:style w:type="paragraph" w:styleId="Header">
    <w:name w:val="header"/>
    <w:basedOn w:val="Normal"/>
    <w:link w:val="HeaderChar"/>
    <w:uiPriority w:val="99"/>
    <w:unhideWhenUsed/>
    <w:rsid w:val="008C3756"/>
    <w:pPr>
      <w:tabs>
        <w:tab w:val="center" w:pos="4513"/>
        <w:tab w:val="right" w:pos="9026"/>
      </w:tabs>
    </w:pPr>
  </w:style>
  <w:style w:type="character" w:customStyle="1" w:styleId="HeaderChar">
    <w:name w:val="Header Char"/>
    <w:basedOn w:val="DefaultParagraphFont"/>
    <w:link w:val="Header"/>
    <w:uiPriority w:val="99"/>
    <w:rsid w:val="008C3756"/>
  </w:style>
  <w:style w:type="paragraph" w:styleId="Footer">
    <w:name w:val="footer"/>
    <w:basedOn w:val="Normal"/>
    <w:link w:val="FooterChar"/>
    <w:uiPriority w:val="99"/>
    <w:unhideWhenUsed/>
    <w:rsid w:val="008C3756"/>
    <w:pPr>
      <w:tabs>
        <w:tab w:val="center" w:pos="4513"/>
        <w:tab w:val="right" w:pos="9026"/>
      </w:tabs>
    </w:pPr>
  </w:style>
  <w:style w:type="character" w:customStyle="1" w:styleId="FooterChar">
    <w:name w:val="Footer Char"/>
    <w:basedOn w:val="DefaultParagraphFont"/>
    <w:link w:val="Footer"/>
    <w:uiPriority w:val="99"/>
    <w:rsid w:val="008C3756"/>
  </w:style>
  <w:style w:type="character" w:customStyle="1" w:styleId="Heading3Char">
    <w:name w:val="Heading 3 Char"/>
    <w:basedOn w:val="DefaultParagraphFont"/>
    <w:link w:val="Heading3"/>
    <w:uiPriority w:val="9"/>
    <w:rsid w:val="00044589"/>
    <w:rPr>
      <w:rFonts w:ascii="Arial" w:hAnsi="Arial" w:cs="VIC-SemiBold"/>
      <w:b/>
      <w:color w:val="000000" w:themeColor="text1"/>
      <w:sz w:val="18"/>
      <w:szCs w:val="52"/>
    </w:rPr>
  </w:style>
  <w:style w:type="table" w:styleId="TableGrid">
    <w:name w:val="Table Grid"/>
    <w:basedOn w:val="TableNormal"/>
    <w:uiPriority w:val="39"/>
    <w:rsid w:val="00AE31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bodytext">
    <w:name w:val="Ag body text"/>
    <w:basedOn w:val="Normal"/>
    <w:qFormat/>
    <w:rsid w:val="005A777D"/>
  </w:style>
  <w:style w:type="paragraph" w:customStyle="1" w:styleId="Agbulletlist">
    <w:name w:val="Ag bullet list"/>
    <w:basedOn w:val="Normal"/>
    <w:qFormat/>
    <w:rsid w:val="005A777D"/>
    <w:pPr>
      <w:numPr>
        <w:numId w:val="13"/>
      </w:numPr>
    </w:pPr>
  </w:style>
  <w:style w:type="paragraph" w:customStyle="1" w:styleId="CertHBWhite">
    <w:name w:val="_CertHBWhite"/>
    <w:uiPriority w:val="3"/>
    <w:rsid w:val="0000417C"/>
    <w:pPr>
      <w:spacing w:line="720" w:lineRule="atLeast"/>
    </w:pPr>
    <w:rPr>
      <w:rFonts w:ascii="Arial" w:eastAsia="Times New Roman" w:hAnsi="Arial" w:cs="Arial"/>
      <w:color w:val="FFFFFF"/>
      <w:sz w:val="72"/>
      <w:lang w:val="en-AU"/>
    </w:rPr>
  </w:style>
  <w:style w:type="character" w:styleId="Hyperlink">
    <w:name w:val="Hyperlink"/>
    <w:basedOn w:val="DefaultParagraphFont"/>
    <w:uiPriority w:val="99"/>
    <w:unhideWhenUsed/>
    <w:rsid w:val="006A06EC"/>
    <w:rPr>
      <w:color w:val="0563C1" w:themeColor="hyperlink"/>
      <w:u w:val="single"/>
    </w:rPr>
  </w:style>
  <w:style w:type="character" w:styleId="UnresolvedMention">
    <w:name w:val="Unresolved Mention"/>
    <w:basedOn w:val="DefaultParagraphFont"/>
    <w:uiPriority w:val="99"/>
    <w:semiHidden/>
    <w:unhideWhenUsed/>
    <w:rsid w:val="006A06EC"/>
    <w:rPr>
      <w:color w:val="808080"/>
      <w:shd w:val="clear" w:color="auto" w:fill="E6E6E6"/>
    </w:rPr>
  </w:style>
  <w:style w:type="paragraph" w:customStyle="1" w:styleId="ImprintText">
    <w:name w:val="_ImprintText"/>
    <w:uiPriority w:val="9"/>
    <w:rsid w:val="006A06EC"/>
    <w:pPr>
      <w:spacing w:after="85" w:line="170" w:lineRule="atLeast"/>
    </w:pPr>
    <w:rPr>
      <w:rFonts w:ascii="Arial" w:eastAsia="Times New Roman" w:hAnsi="Arial" w:cs="Arial"/>
      <w:sz w:val="14"/>
      <w:szCs w:val="14"/>
      <w:lang w:val="en-AU"/>
    </w:rPr>
  </w:style>
  <w:style w:type="paragraph" w:styleId="NormalWeb">
    <w:name w:val="Normal (Web)"/>
    <w:basedOn w:val="Normal"/>
    <w:uiPriority w:val="99"/>
    <w:semiHidden/>
    <w:rsid w:val="006A06EC"/>
    <w:pPr>
      <w:spacing w:after="0" w:line="240" w:lineRule="auto"/>
    </w:pPr>
    <w:rPr>
      <w:rFonts w:ascii="Times New Roman" w:eastAsia="Times New Roman" w:hAnsi="Times New Roman" w:cs="Times New Roman"/>
      <w:color w:val="auto"/>
      <w:sz w:val="24"/>
      <w:szCs w:val="24"/>
      <w:lang w:val="en-AU"/>
    </w:rPr>
  </w:style>
  <w:style w:type="paragraph" w:styleId="BalloonText">
    <w:name w:val="Balloon Text"/>
    <w:basedOn w:val="Normal"/>
    <w:link w:val="BalloonTextChar"/>
    <w:uiPriority w:val="99"/>
    <w:semiHidden/>
    <w:unhideWhenUsed/>
    <w:rsid w:val="00634906"/>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34906"/>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hyperlink" Target="http://calviavet.com/en/leishmaniosis-canin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griculture.vic.gov.au/agriculture/pests-diseases-and-weeds/animal-diseases/general-livestock-diseases/rabies-and-australian-bat-lyssavirus"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customer.service@ecodev.vic.gov.au" TargetMode="External"/><Relationship Id="rId2" Type="http://schemas.openxmlformats.org/officeDocument/2006/relationships/hyperlink" Target="http://creativecommons.org/licenses/by/3.0/au/deed.en" TargetMode="External"/><Relationship Id="rId1" Type="http://schemas.openxmlformats.org/officeDocument/2006/relationships/image" Target="media/image1.emf"/><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hyperlink" Target="http://www.relayservice.com.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3F19BD35A8F14C834CA25BF5CC1B22" ma:contentTypeVersion="13" ma:contentTypeDescription="Create a new document." ma:contentTypeScope="" ma:versionID="0f6f73c22294e59eef1092e6b1f2ae89">
  <xsd:schema xmlns:xsd="http://www.w3.org/2001/XMLSchema" xmlns:xs="http://www.w3.org/2001/XMLSchema" xmlns:p="http://schemas.microsoft.com/office/2006/metadata/properties" xmlns:ns3="b7bee7d0-5496-4a29-aa14-dac86624de6e" xmlns:ns4="b37e34ad-e639-4d64-b788-d73484e4decf" targetNamespace="http://schemas.microsoft.com/office/2006/metadata/properties" ma:root="true" ma:fieldsID="f89df6ae37517ee6b73f1d1a688c3a17" ns3:_="" ns4:_="">
    <xsd:import namespace="b7bee7d0-5496-4a29-aa14-dac86624de6e"/>
    <xsd:import namespace="b37e34ad-e639-4d64-b788-d73484e4de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bee7d0-5496-4a29-aa14-dac86624de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7e34ad-e639-4d64-b788-d73484e4dec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736F1CB-3727-4FB9-8574-959B558736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5EE3DB-C480-4A73-B363-1D7E90D01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bee7d0-5496-4a29-aa14-dac86624de6e"/>
    <ds:schemaRef ds:uri="b37e34ad-e639-4d64-b788-d73484e4de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C969D5-9D4B-4D9C-813F-E44CCCF09D99}">
  <ds:schemaRefs>
    <ds:schemaRef ds:uri="http://schemas.microsoft.com/sharepoint/v3/contenttype/forms"/>
  </ds:schemaRefs>
</ds:datastoreItem>
</file>

<file path=customXml/itemProps4.xml><?xml version="1.0" encoding="utf-8"?>
<ds:datastoreItem xmlns:ds="http://schemas.openxmlformats.org/officeDocument/2006/customXml" ds:itemID="{6111CFE8-D2BD-D847-9019-D936ABBE0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3</Words>
  <Characters>4650</Characters>
  <Application>Microsoft Office Word</Application>
  <DocSecurity>0</DocSecurity>
  <Lines>119</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Important exotic diseases of dogs – rabies, leishmaniasis and ehrlichiosis</dc:title>
  <dc:subject/>
  <dc:creator/>
  <cp:keywords/>
  <dc:description/>
  <cp:lastModifiedBy/>
  <cp:revision>1</cp:revision>
  <dcterms:created xsi:type="dcterms:W3CDTF">2020-06-04T04:47:00Z</dcterms:created>
  <dcterms:modified xsi:type="dcterms:W3CDTF">2020-06-09T20: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F19BD35A8F14C834CA25BF5CC1B22</vt:lpwstr>
  </property>
  <property fmtid="{D5CDD505-2E9C-101B-9397-08002B2CF9AE}" pid="3" name="DEDJTRDivision">
    <vt:lpwstr>2;#Agriculture Victoria|aa595c92-527f-46eb-8130-f23c3634d9e6</vt:lpwstr>
  </property>
  <property fmtid="{D5CDD505-2E9C-101B-9397-08002B2CF9AE}" pid="4" name="DEDJTRGroup">
    <vt:lpwstr>1;#Employment Investment and Trade|55ce1999-68b6-4f37-bdce-009ad410cd2a</vt:lpwstr>
  </property>
  <property fmtid="{D5CDD505-2E9C-101B-9397-08002B2CF9AE}" pid="5" name="DEDJTRSecurityClassification">
    <vt:lpwstr/>
  </property>
  <property fmtid="{D5CDD505-2E9C-101B-9397-08002B2CF9AE}" pid="6" name="DEDJTRBranch">
    <vt:lpwstr/>
  </property>
  <property fmtid="{D5CDD505-2E9C-101B-9397-08002B2CF9AE}" pid="7" name="DEDJTRSection">
    <vt:lpwstr/>
  </property>
</Properties>
</file>